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F1F81" w14:textId="30658218" w:rsidR="00EA6EED" w:rsidRPr="00293EE5" w:rsidRDefault="00AE25CA" w:rsidP="00AE25CA">
      <w:pPr>
        <w:spacing w:line="480" w:lineRule="auto"/>
        <w:jc w:val="center"/>
        <w:rPr>
          <w:rFonts w:cstheme="minorHAnsi"/>
          <w:sz w:val="24"/>
          <w:szCs w:val="24"/>
        </w:rPr>
      </w:pPr>
      <w:bookmarkStart w:id="0" w:name="_Hlk57727260"/>
      <w:bookmarkEnd w:id="0"/>
      <w:r w:rsidRPr="00AE25CA">
        <w:rPr>
          <w:rFonts w:cstheme="minorHAnsi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13C91F5" wp14:editId="14D11D7D">
            <wp:simplePos x="0" y="0"/>
            <wp:positionH relativeFrom="margin">
              <wp:align>center</wp:align>
            </wp:positionH>
            <wp:positionV relativeFrom="paragraph">
              <wp:posOffset>-390525</wp:posOffset>
            </wp:positionV>
            <wp:extent cx="2705100" cy="766871"/>
            <wp:effectExtent l="0" t="0" r="0" b="0"/>
            <wp:wrapNone/>
            <wp:docPr id="3" name="Picture 2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9422C87-5191-41C9-9B0F-A792D0CCB64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39422C87-5191-41C9-9B0F-A792D0CCB64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766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FE7AE5" w14:textId="77777777" w:rsidR="00EA6EED" w:rsidRPr="00293EE5" w:rsidRDefault="00EA6EED" w:rsidP="00293EE5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31883304" w14:textId="77777777" w:rsidR="00F11B39" w:rsidRDefault="00F11B39" w:rsidP="00C421FB">
      <w:pPr>
        <w:spacing w:after="0" w:line="480" w:lineRule="auto"/>
        <w:jc w:val="center"/>
        <w:rPr>
          <w:rFonts w:cstheme="minorHAnsi"/>
          <w:sz w:val="24"/>
          <w:szCs w:val="24"/>
        </w:rPr>
      </w:pPr>
    </w:p>
    <w:p w14:paraId="6913C0D3" w14:textId="2E132BD2" w:rsidR="00656B0A" w:rsidRPr="00632328" w:rsidRDefault="009B53A2" w:rsidP="00C421FB">
      <w:pPr>
        <w:spacing w:after="0" w:line="480" w:lineRule="auto"/>
        <w:jc w:val="center"/>
        <w:rPr>
          <w:rFonts w:cstheme="minorHAnsi"/>
          <w:b/>
          <w:sz w:val="24"/>
          <w:szCs w:val="24"/>
        </w:rPr>
      </w:pPr>
      <w:r w:rsidRPr="00632328">
        <w:rPr>
          <w:rFonts w:cstheme="minorHAnsi"/>
          <w:b/>
          <w:sz w:val="24"/>
          <w:szCs w:val="24"/>
        </w:rPr>
        <w:t>Business Case</w:t>
      </w:r>
      <w:r w:rsidR="00232EB8">
        <w:rPr>
          <w:rFonts w:cstheme="minorHAnsi"/>
          <w:b/>
          <w:sz w:val="24"/>
          <w:szCs w:val="24"/>
        </w:rPr>
        <w:t>/Assessment</w:t>
      </w:r>
    </w:p>
    <w:p w14:paraId="634508AD" w14:textId="77777777" w:rsidR="003B64E8" w:rsidRDefault="003B64E8" w:rsidP="009B53A2">
      <w:pPr>
        <w:spacing w:after="0" w:line="48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Professional Certificate </w:t>
      </w:r>
      <w:r w:rsidR="009B53A2" w:rsidRPr="00632328">
        <w:rPr>
          <w:rFonts w:cstheme="minorHAnsi"/>
          <w:b/>
          <w:sz w:val="24"/>
          <w:szCs w:val="24"/>
        </w:rPr>
        <w:t>Program</w:t>
      </w:r>
    </w:p>
    <w:p w14:paraId="21544510" w14:textId="1CDB83A9" w:rsidR="009B53A2" w:rsidRPr="00632328" w:rsidRDefault="009B53A2" w:rsidP="009B53A2">
      <w:pPr>
        <w:spacing w:after="0" w:line="480" w:lineRule="auto"/>
        <w:jc w:val="center"/>
        <w:rPr>
          <w:rFonts w:cstheme="minorHAnsi"/>
          <w:b/>
          <w:sz w:val="24"/>
          <w:szCs w:val="24"/>
        </w:rPr>
      </w:pPr>
      <w:r w:rsidRPr="00632328">
        <w:rPr>
          <w:rFonts w:cstheme="minorHAnsi"/>
          <w:b/>
          <w:sz w:val="24"/>
          <w:szCs w:val="24"/>
        </w:rPr>
        <w:t xml:space="preserve"> </w:t>
      </w:r>
      <w:r w:rsidR="00F37AF6">
        <w:rPr>
          <w:rFonts w:cstheme="minorHAnsi"/>
          <w:b/>
          <w:sz w:val="24"/>
          <w:szCs w:val="24"/>
        </w:rPr>
        <w:t>Supply Chain Network Structure</w:t>
      </w:r>
    </w:p>
    <w:p w14:paraId="41FB9E1F" w14:textId="12F823E8" w:rsidR="009B53A2" w:rsidRDefault="009B53A2" w:rsidP="009B53A2">
      <w:pPr>
        <w:spacing w:after="0" w:line="48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Finished Good&gt;</w:t>
      </w:r>
    </w:p>
    <w:p w14:paraId="7B44A197" w14:textId="6EB9E664" w:rsidR="009B53A2" w:rsidRDefault="009B53A2" w:rsidP="009B53A2">
      <w:pPr>
        <w:spacing w:after="0" w:line="48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am</w:t>
      </w:r>
      <w:r w:rsidR="00AE25CA">
        <w:rPr>
          <w:rFonts w:cstheme="minorHAnsi"/>
          <w:sz w:val="24"/>
          <w:szCs w:val="24"/>
        </w:rPr>
        <w:t xml:space="preserve"> </w:t>
      </w:r>
      <w:proofErr w:type="gramStart"/>
      <w:r w:rsidR="00AE25CA">
        <w:rPr>
          <w:rFonts w:cstheme="minorHAnsi"/>
          <w:sz w:val="24"/>
          <w:szCs w:val="24"/>
        </w:rPr>
        <w:t xml:space="preserve">( </w:t>
      </w:r>
      <w:r w:rsidR="00AE25CA" w:rsidRPr="00AE25CA">
        <w:rPr>
          <w:rFonts w:cstheme="minorHAnsi"/>
          <w:sz w:val="24"/>
          <w:szCs w:val="24"/>
          <w:u w:val="single"/>
        </w:rPr>
        <w:t>4</w:t>
      </w:r>
      <w:proofErr w:type="gramEnd"/>
      <w:r w:rsidR="00AE25CA" w:rsidRPr="00AE25CA">
        <w:rPr>
          <w:rFonts w:cstheme="minorHAnsi"/>
          <w:sz w:val="24"/>
          <w:szCs w:val="24"/>
          <w:u w:val="single"/>
        </w:rPr>
        <w:t xml:space="preserve"> Members maximum per team</w:t>
      </w:r>
      <w:r w:rsidR="00AE25CA">
        <w:rPr>
          <w:rFonts w:cstheme="minorHAnsi"/>
          <w:sz w:val="24"/>
          <w:szCs w:val="24"/>
        </w:rPr>
        <w:t xml:space="preserve"> )</w:t>
      </w:r>
    </w:p>
    <w:p w14:paraId="048FE7F5" w14:textId="3F799FE5" w:rsidR="00656B0A" w:rsidRDefault="009B53A2" w:rsidP="00C421FB">
      <w:pPr>
        <w:spacing w:after="0" w:line="48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 Team member 1 Name&gt;</w:t>
      </w:r>
    </w:p>
    <w:p w14:paraId="38F3E675" w14:textId="2D524E74" w:rsidR="009B53A2" w:rsidRPr="00293EE5" w:rsidRDefault="009B53A2" w:rsidP="009B53A2">
      <w:pPr>
        <w:spacing w:after="0" w:line="48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 Team member 2 Name&gt;</w:t>
      </w:r>
    </w:p>
    <w:p w14:paraId="7FDCE76C" w14:textId="7DC054DE" w:rsidR="009B53A2" w:rsidRPr="00293EE5" w:rsidRDefault="009B53A2" w:rsidP="009B53A2">
      <w:pPr>
        <w:spacing w:after="0" w:line="48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 Team member 3 Name&gt;</w:t>
      </w:r>
    </w:p>
    <w:p w14:paraId="58A72107" w14:textId="402E1887" w:rsidR="009B53A2" w:rsidRPr="00293EE5" w:rsidRDefault="009B53A2" w:rsidP="009B53A2">
      <w:pPr>
        <w:spacing w:after="0" w:line="48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 Team member 4 Name&gt;</w:t>
      </w:r>
    </w:p>
    <w:p w14:paraId="053E0FE1" w14:textId="77777777" w:rsidR="009B53A2" w:rsidRPr="00293EE5" w:rsidRDefault="009B53A2" w:rsidP="00C421FB">
      <w:pPr>
        <w:spacing w:after="0" w:line="480" w:lineRule="auto"/>
        <w:jc w:val="center"/>
        <w:rPr>
          <w:rFonts w:cstheme="minorHAnsi"/>
          <w:sz w:val="24"/>
          <w:szCs w:val="24"/>
        </w:rPr>
      </w:pPr>
    </w:p>
    <w:p w14:paraId="6FA8A917" w14:textId="38D03F2A" w:rsidR="00656B0A" w:rsidRPr="00293EE5" w:rsidRDefault="009B53A2" w:rsidP="00C421FB">
      <w:pPr>
        <w:spacing w:after="0" w:line="48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structor-Facilitator: </w:t>
      </w:r>
      <w:r w:rsidR="00656B0A" w:rsidRPr="00293EE5">
        <w:rPr>
          <w:rFonts w:cstheme="minorHAnsi"/>
          <w:sz w:val="24"/>
          <w:szCs w:val="24"/>
        </w:rPr>
        <w:t>William Blanco</w:t>
      </w:r>
    </w:p>
    <w:p w14:paraId="346BBEFB" w14:textId="2D91C684" w:rsidR="00656B0A" w:rsidRPr="00632328" w:rsidRDefault="009B53A2" w:rsidP="00C421FB">
      <w:pPr>
        <w:spacing w:after="0" w:line="480" w:lineRule="auto"/>
        <w:jc w:val="center"/>
        <w:rPr>
          <w:rFonts w:cstheme="minorHAnsi"/>
          <w:b/>
          <w:sz w:val="24"/>
          <w:szCs w:val="24"/>
        </w:rPr>
      </w:pPr>
      <w:r w:rsidRPr="00632328">
        <w:rPr>
          <w:rFonts w:cstheme="minorHAnsi"/>
          <w:b/>
          <w:sz w:val="24"/>
          <w:szCs w:val="24"/>
        </w:rPr>
        <w:t>UBT</w:t>
      </w:r>
    </w:p>
    <w:p w14:paraId="6612337A" w14:textId="193C7CA3" w:rsidR="00276DEB" w:rsidRPr="00293EE5" w:rsidRDefault="009B53A2" w:rsidP="00C421FB">
      <w:pPr>
        <w:spacing w:after="0" w:line="48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&lt;DATE&gt;</w:t>
      </w:r>
    </w:p>
    <w:p w14:paraId="2E901E7E" w14:textId="77777777" w:rsidR="00EA6EED" w:rsidRPr="00293EE5" w:rsidRDefault="00EA6EED" w:rsidP="00293EE5">
      <w:pPr>
        <w:spacing w:line="480" w:lineRule="auto"/>
        <w:rPr>
          <w:rFonts w:cstheme="minorHAnsi"/>
          <w:sz w:val="24"/>
          <w:szCs w:val="24"/>
        </w:rPr>
      </w:pPr>
    </w:p>
    <w:p w14:paraId="010029A1" w14:textId="77777777" w:rsidR="00EA6EED" w:rsidRPr="00293EE5" w:rsidRDefault="00EA6EED" w:rsidP="00293EE5">
      <w:pPr>
        <w:spacing w:line="480" w:lineRule="auto"/>
        <w:rPr>
          <w:rFonts w:cstheme="minorHAnsi"/>
          <w:sz w:val="24"/>
          <w:szCs w:val="24"/>
        </w:rPr>
      </w:pPr>
    </w:p>
    <w:p w14:paraId="6A97CC70" w14:textId="77777777" w:rsidR="00EA6EED" w:rsidRPr="00293EE5" w:rsidRDefault="00EA6EED" w:rsidP="00293EE5">
      <w:pPr>
        <w:spacing w:line="480" w:lineRule="auto"/>
        <w:rPr>
          <w:rFonts w:cstheme="minorHAnsi"/>
          <w:sz w:val="24"/>
          <w:szCs w:val="24"/>
        </w:rPr>
      </w:pPr>
    </w:p>
    <w:p w14:paraId="57E34BD8" w14:textId="77777777" w:rsidR="00EA6EED" w:rsidRPr="00293EE5" w:rsidRDefault="00EA6EED" w:rsidP="00293EE5">
      <w:pPr>
        <w:spacing w:line="480" w:lineRule="auto"/>
        <w:rPr>
          <w:rFonts w:cstheme="minorHAnsi"/>
          <w:sz w:val="24"/>
          <w:szCs w:val="24"/>
        </w:rPr>
      </w:pPr>
    </w:p>
    <w:p w14:paraId="0B5DC98A" w14:textId="62D5D450" w:rsidR="00632328" w:rsidRPr="00C65BF0" w:rsidRDefault="00CB452E" w:rsidP="00081399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  <w:r w:rsidR="00632328" w:rsidRPr="00C65BF0">
        <w:rPr>
          <w:rFonts w:cstheme="minorHAnsi"/>
          <w:b/>
          <w:sz w:val="24"/>
          <w:szCs w:val="24"/>
        </w:rPr>
        <w:lastRenderedPageBreak/>
        <w:t>Objective</w:t>
      </w:r>
    </w:p>
    <w:p w14:paraId="0DE5A700" w14:textId="256821FC" w:rsidR="00632328" w:rsidRDefault="0063232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xplore</w:t>
      </w:r>
      <w:r w:rsidR="00C65BF0">
        <w:rPr>
          <w:rFonts w:cstheme="minorHAnsi"/>
          <w:sz w:val="24"/>
          <w:szCs w:val="24"/>
        </w:rPr>
        <w:t xml:space="preserve"> the</w:t>
      </w:r>
      <w:r w:rsidR="00F37AF6">
        <w:rPr>
          <w:rFonts w:cstheme="minorHAnsi"/>
          <w:sz w:val="24"/>
          <w:szCs w:val="24"/>
        </w:rPr>
        <w:t xml:space="preserve"> Supply Management Network Structure</w:t>
      </w:r>
      <w:r w:rsidR="00C65BF0">
        <w:rPr>
          <w:rFonts w:cstheme="minorHAnsi"/>
          <w:sz w:val="24"/>
          <w:szCs w:val="24"/>
        </w:rPr>
        <w:t xml:space="preserve"> for </w:t>
      </w:r>
      <w:r>
        <w:rPr>
          <w:rFonts w:cstheme="minorHAnsi"/>
          <w:sz w:val="24"/>
          <w:szCs w:val="24"/>
        </w:rPr>
        <w:t xml:space="preserve">one </w:t>
      </w:r>
      <w:r w:rsidR="00C65BF0">
        <w:rPr>
          <w:rFonts w:cstheme="minorHAnsi"/>
          <w:sz w:val="24"/>
          <w:szCs w:val="24"/>
        </w:rPr>
        <w:t>worldwide common finished good.</w:t>
      </w:r>
    </w:p>
    <w:p w14:paraId="7729A349" w14:textId="39B92E53" w:rsidR="00C65BF0" w:rsidRDefault="00C65BF0" w:rsidP="00C65BF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ork in teams of 4 in</w:t>
      </w:r>
      <w:r w:rsidR="00E54610">
        <w:rPr>
          <w:rFonts w:cstheme="minorHAnsi"/>
          <w:sz w:val="24"/>
          <w:szCs w:val="24"/>
        </w:rPr>
        <w:t xml:space="preserve">cluding </w:t>
      </w:r>
      <w:r>
        <w:rPr>
          <w:rFonts w:cstheme="minorHAnsi"/>
          <w:sz w:val="24"/>
          <w:szCs w:val="24"/>
        </w:rPr>
        <w:t>activities within the program with enough productive time to</w:t>
      </w:r>
      <w:r w:rsidR="00E54610">
        <w:rPr>
          <w:rFonts w:cstheme="minorHAnsi"/>
          <w:sz w:val="24"/>
          <w:szCs w:val="24"/>
        </w:rPr>
        <w:t xml:space="preserve"> structure a </w:t>
      </w:r>
      <w:r>
        <w:rPr>
          <w:rFonts w:cstheme="minorHAnsi"/>
          <w:sz w:val="24"/>
          <w:szCs w:val="24"/>
        </w:rPr>
        <w:t>business case</w:t>
      </w:r>
      <w:r w:rsidR="00232EB8">
        <w:rPr>
          <w:rFonts w:cstheme="minorHAnsi"/>
          <w:sz w:val="24"/>
          <w:szCs w:val="24"/>
        </w:rPr>
        <w:t>/Assessment</w:t>
      </w:r>
      <w:r>
        <w:rPr>
          <w:rFonts w:cstheme="minorHAnsi"/>
          <w:sz w:val="24"/>
          <w:szCs w:val="24"/>
        </w:rPr>
        <w:t>.</w:t>
      </w:r>
    </w:p>
    <w:p w14:paraId="3C5B66B6" w14:textId="77777777" w:rsidR="00C65BF0" w:rsidRDefault="00C65BF0" w:rsidP="00C65BF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lculation and numerical analysis are not expected.</w:t>
      </w:r>
    </w:p>
    <w:p w14:paraId="0C55D7C7" w14:textId="77777777" w:rsidR="00C65BF0" w:rsidRDefault="00C65BF0" w:rsidP="00C65BF0">
      <w:pPr>
        <w:rPr>
          <w:rFonts w:cstheme="minorHAnsi"/>
          <w:sz w:val="24"/>
          <w:szCs w:val="24"/>
        </w:rPr>
      </w:pPr>
    </w:p>
    <w:p w14:paraId="6CEEBC61" w14:textId="113830C1" w:rsidR="00632328" w:rsidRPr="00081399" w:rsidRDefault="00C65BF0" w:rsidP="00081399">
      <w:pPr>
        <w:jc w:val="center"/>
        <w:rPr>
          <w:rFonts w:cstheme="minorHAnsi"/>
          <w:b/>
          <w:sz w:val="24"/>
          <w:szCs w:val="24"/>
        </w:rPr>
      </w:pPr>
      <w:r w:rsidRPr="00081399">
        <w:rPr>
          <w:rFonts w:cstheme="minorHAnsi"/>
          <w:b/>
          <w:sz w:val="24"/>
          <w:szCs w:val="24"/>
        </w:rPr>
        <w:t>Guidelines</w:t>
      </w:r>
    </w:p>
    <w:p w14:paraId="5BE300C1" w14:textId="0533BB0A" w:rsidR="00C65BF0" w:rsidRDefault="00C65BF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ave a laptop with Internet connection and all </w:t>
      </w:r>
      <w:r w:rsidR="00081399">
        <w:rPr>
          <w:rFonts w:cstheme="minorHAnsi"/>
          <w:sz w:val="24"/>
          <w:szCs w:val="24"/>
        </w:rPr>
        <w:t xml:space="preserve">desire and </w:t>
      </w:r>
      <w:r>
        <w:rPr>
          <w:rFonts w:cstheme="minorHAnsi"/>
          <w:sz w:val="24"/>
          <w:szCs w:val="24"/>
        </w:rPr>
        <w:t>availability to “</w:t>
      </w:r>
      <w:proofErr w:type="gramStart"/>
      <w:r>
        <w:rPr>
          <w:rFonts w:cstheme="minorHAnsi"/>
          <w:sz w:val="24"/>
          <w:szCs w:val="24"/>
        </w:rPr>
        <w:t>team work</w:t>
      </w:r>
      <w:proofErr w:type="gramEnd"/>
      <w:r>
        <w:rPr>
          <w:rFonts w:cstheme="minorHAnsi"/>
          <w:sz w:val="24"/>
          <w:szCs w:val="24"/>
        </w:rPr>
        <w:t>”</w:t>
      </w:r>
    </w:p>
    <w:p w14:paraId="27B8E93C" w14:textId="6589D783" w:rsidR="00C65BF0" w:rsidRDefault="00C65BF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llow and participate on the topic discussions prior to each activity.</w:t>
      </w:r>
    </w:p>
    <w:p w14:paraId="19802EA3" w14:textId="32A457A5" w:rsidR="00C65BF0" w:rsidRDefault="00C65BF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ork with your team in each activity</w:t>
      </w:r>
    </w:p>
    <w:p w14:paraId="741DB48C" w14:textId="6EDDB11A" w:rsidR="00C65BF0" w:rsidRPr="00337E73" w:rsidRDefault="00752D47" w:rsidP="00337E73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337E73">
        <w:rPr>
          <w:rFonts w:cstheme="minorHAnsi"/>
          <w:sz w:val="24"/>
          <w:szCs w:val="24"/>
        </w:rPr>
        <w:t xml:space="preserve">Research online or based on own experience the different applicable </w:t>
      </w:r>
      <w:r w:rsidR="0054641F" w:rsidRPr="00337E73">
        <w:rPr>
          <w:rFonts w:cstheme="minorHAnsi"/>
          <w:sz w:val="24"/>
          <w:szCs w:val="24"/>
        </w:rPr>
        <w:t>elements</w:t>
      </w:r>
      <w:r w:rsidRPr="00337E73">
        <w:rPr>
          <w:rFonts w:cstheme="minorHAnsi"/>
          <w:sz w:val="24"/>
          <w:szCs w:val="24"/>
        </w:rPr>
        <w:t xml:space="preserve"> of </w:t>
      </w:r>
      <w:r w:rsidR="005856BB">
        <w:rPr>
          <w:rFonts w:cstheme="minorHAnsi"/>
          <w:sz w:val="24"/>
          <w:szCs w:val="24"/>
        </w:rPr>
        <w:t>Supply Chain</w:t>
      </w:r>
      <w:r w:rsidRPr="00337E73">
        <w:rPr>
          <w:rFonts w:cstheme="minorHAnsi"/>
          <w:sz w:val="24"/>
          <w:szCs w:val="24"/>
        </w:rPr>
        <w:t xml:space="preserve"> below.</w:t>
      </w:r>
      <w:r w:rsidR="00F65B78">
        <w:rPr>
          <w:rFonts w:cstheme="minorHAnsi"/>
          <w:sz w:val="24"/>
          <w:szCs w:val="24"/>
        </w:rPr>
        <w:t xml:space="preserve"> Use specific webpages of the chosen brand names and other independent reports or research studies related to the same product line.</w:t>
      </w:r>
    </w:p>
    <w:p w14:paraId="7480695E" w14:textId="719302AC" w:rsidR="00752D47" w:rsidRPr="00337E73" w:rsidRDefault="00295FDF" w:rsidP="00337E73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ill up the sections</w:t>
      </w:r>
      <w:r w:rsidR="00752D47" w:rsidRPr="00337E73">
        <w:rPr>
          <w:rFonts w:cstheme="minorHAnsi"/>
          <w:sz w:val="24"/>
          <w:szCs w:val="24"/>
        </w:rPr>
        <w:t xml:space="preserve"> with concrete </w:t>
      </w:r>
      <w:r w:rsidR="00337E73" w:rsidRPr="00337E73">
        <w:rPr>
          <w:rFonts w:cstheme="minorHAnsi"/>
          <w:sz w:val="24"/>
          <w:szCs w:val="24"/>
        </w:rPr>
        <w:t>lists a</w:t>
      </w:r>
      <w:r w:rsidR="00752D47" w:rsidRPr="00337E73">
        <w:rPr>
          <w:rFonts w:cstheme="minorHAnsi"/>
          <w:sz w:val="24"/>
          <w:szCs w:val="24"/>
        </w:rPr>
        <w:t>nd statements re</w:t>
      </w:r>
      <w:r w:rsidR="0054641F" w:rsidRPr="00337E73">
        <w:rPr>
          <w:rFonts w:cstheme="minorHAnsi"/>
          <w:sz w:val="24"/>
          <w:szCs w:val="24"/>
        </w:rPr>
        <w:t>lated</w:t>
      </w:r>
      <w:r w:rsidR="00752D47" w:rsidRPr="00337E73">
        <w:rPr>
          <w:rFonts w:cstheme="minorHAnsi"/>
          <w:sz w:val="24"/>
          <w:szCs w:val="24"/>
        </w:rPr>
        <w:t xml:space="preserve"> to the finished good </w:t>
      </w:r>
      <w:r w:rsidR="00232EB8">
        <w:rPr>
          <w:rFonts w:cstheme="minorHAnsi"/>
          <w:sz w:val="24"/>
          <w:szCs w:val="24"/>
        </w:rPr>
        <w:t>(</w:t>
      </w:r>
      <w:r w:rsidR="00232EB8" w:rsidRPr="00232EB8">
        <w:rPr>
          <w:rFonts w:cstheme="minorHAnsi"/>
          <w:b/>
          <w:color w:val="FF0000"/>
          <w:sz w:val="24"/>
          <w:szCs w:val="24"/>
          <w:highlight w:val="green"/>
        </w:rPr>
        <w:t>FG</w:t>
      </w:r>
      <w:r w:rsidR="00232EB8">
        <w:rPr>
          <w:rFonts w:cstheme="minorHAnsi"/>
          <w:sz w:val="24"/>
          <w:szCs w:val="24"/>
        </w:rPr>
        <w:t xml:space="preserve">) </w:t>
      </w:r>
      <w:r w:rsidR="00752D47" w:rsidRPr="00337E73">
        <w:rPr>
          <w:rFonts w:cstheme="minorHAnsi"/>
          <w:sz w:val="24"/>
          <w:szCs w:val="24"/>
        </w:rPr>
        <w:t>chosen/assigned</w:t>
      </w:r>
      <w:r w:rsidR="00081399" w:rsidRPr="00337E73">
        <w:rPr>
          <w:rFonts w:cstheme="minorHAnsi"/>
          <w:sz w:val="24"/>
          <w:szCs w:val="24"/>
        </w:rPr>
        <w:t xml:space="preserve">. Pictures </w:t>
      </w:r>
      <w:r w:rsidR="0054641F" w:rsidRPr="00337E73">
        <w:rPr>
          <w:rFonts w:cstheme="minorHAnsi"/>
          <w:sz w:val="24"/>
          <w:szCs w:val="24"/>
        </w:rPr>
        <w:t xml:space="preserve">and videos related to the topics are more than welcome (“An image talks more than </w:t>
      </w:r>
      <w:r w:rsidR="003B2F85">
        <w:rPr>
          <w:rFonts w:cstheme="minorHAnsi"/>
          <w:sz w:val="24"/>
          <w:szCs w:val="24"/>
        </w:rPr>
        <w:t>many</w:t>
      </w:r>
      <w:r w:rsidR="0054641F" w:rsidRPr="00337E73">
        <w:rPr>
          <w:rFonts w:cstheme="minorHAnsi"/>
          <w:sz w:val="24"/>
          <w:szCs w:val="24"/>
        </w:rPr>
        <w:t xml:space="preserve"> words”)</w:t>
      </w:r>
    </w:p>
    <w:p w14:paraId="42B1ACE5" w14:textId="33EC5CBD" w:rsidR="00752D47" w:rsidRPr="00337E73" w:rsidRDefault="00752D47" w:rsidP="00337E73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337E73">
        <w:rPr>
          <w:rFonts w:cstheme="minorHAnsi"/>
          <w:sz w:val="24"/>
          <w:szCs w:val="24"/>
        </w:rPr>
        <w:t xml:space="preserve">All the activities will be coached by the </w:t>
      </w:r>
      <w:proofErr w:type="gramStart"/>
      <w:r w:rsidRPr="00337E73">
        <w:rPr>
          <w:rFonts w:cstheme="minorHAnsi"/>
          <w:sz w:val="24"/>
          <w:szCs w:val="24"/>
        </w:rPr>
        <w:t>Instructor</w:t>
      </w:r>
      <w:proofErr w:type="gramEnd"/>
      <w:r w:rsidRPr="00337E73">
        <w:rPr>
          <w:rFonts w:cstheme="minorHAnsi"/>
          <w:sz w:val="24"/>
          <w:szCs w:val="24"/>
        </w:rPr>
        <w:t>-Facilitator with a strong and practical business approach</w:t>
      </w:r>
      <w:r w:rsidR="00337E73" w:rsidRPr="00337E73">
        <w:rPr>
          <w:rFonts w:cstheme="minorHAnsi"/>
          <w:sz w:val="24"/>
          <w:szCs w:val="24"/>
        </w:rPr>
        <w:t>.</w:t>
      </w:r>
    </w:p>
    <w:p w14:paraId="600ED41E" w14:textId="4E0176E8" w:rsidR="00337E73" w:rsidRDefault="00337E73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ference the sources where you find information at the end of the document</w:t>
      </w:r>
    </w:p>
    <w:p w14:paraId="0DAE9056" w14:textId="38C88B2C" w:rsidR="00337E73" w:rsidRDefault="00337E73" w:rsidP="00337E7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337E73">
        <w:rPr>
          <w:rFonts w:cstheme="minorHAnsi"/>
          <w:sz w:val="24"/>
          <w:szCs w:val="24"/>
        </w:rPr>
        <w:t>Commercial, technical and academicals sources are accepted.</w:t>
      </w:r>
    </w:p>
    <w:p w14:paraId="293B8E41" w14:textId="32773E39" w:rsidR="00A67C06" w:rsidRDefault="00337E73" w:rsidP="00337E7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  <w:lang w:val="es-CO"/>
        </w:rPr>
      </w:pPr>
      <w:r w:rsidRPr="00337E73">
        <w:rPr>
          <w:rFonts w:cstheme="minorHAnsi"/>
          <w:sz w:val="24"/>
          <w:szCs w:val="24"/>
        </w:rPr>
        <w:t>Make sure to use</w:t>
      </w:r>
      <w:r w:rsidR="003B2F85">
        <w:rPr>
          <w:rFonts w:cstheme="minorHAnsi"/>
          <w:sz w:val="24"/>
          <w:szCs w:val="24"/>
        </w:rPr>
        <w:t xml:space="preserve"> credited and trustable sources. </w:t>
      </w:r>
      <w:r w:rsidR="003B2F85" w:rsidRPr="003B2F85">
        <w:rPr>
          <w:rFonts w:cstheme="minorHAnsi"/>
          <w:sz w:val="24"/>
          <w:szCs w:val="24"/>
          <w:lang w:val="es-CO"/>
        </w:rPr>
        <w:t>(</w:t>
      </w:r>
      <w:proofErr w:type="spellStart"/>
      <w:r w:rsidR="003B2F85" w:rsidRPr="003B2F85">
        <w:rPr>
          <w:rFonts w:cstheme="minorHAnsi"/>
          <w:sz w:val="24"/>
          <w:szCs w:val="24"/>
          <w:lang w:val="es-CO"/>
        </w:rPr>
        <w:t>e.g</w:t>
      </w:r>
      <w:proofErr w:type="spellEnd"/>
      <w:r w:rsidR="003B2F85" w:rsidRPr="003B2F85">
        <w:rPr>
          <w:rFonts w:cstheme="minorHAnsi"/>
          <w:sz w:val="24"/>
          <w:szCs w:val="24"/>
          <w:lang w:val="es-CO"/>
        </w:rPr>
        <w:t xml:space="preserve">. Wikipedia, personal social media etc. </w:t>
      </w:r>
      <w:r w:rsidR="003B2F85">
        <w:rPr>
          <w:rFonts w:cstheme="minorHAnsi"/>
          <w:sz w:val="24"/>
          <w:szCs w:val="24"/>
          <w:lang w:val="es-CO"/>
        </w:rPr>
        <w:t xml:space="preserve">are </w:t>
      </w:r>
      <w:r w:rsidR="00A67C06">
        <w:rPr>
          <w:rFonts w:cstheme="minorHAnsi"/>
          <w:sz w:val="24"/>
          <w:szCs w:val="24"/>
          <w:lang w:val="es-CO"/>
        </w:rPr>
        <w:t>no</w:t>
      </w:r>
      <w:r w:rsidR="003B2F85">
        <w:rPr>
          <w:rFonts w:cstheme="minorHAnsi"/>
          <w:sz w:val="24"/>
          <w:szCs w:val="24"/>
          <w:lang w:val="es-CO"/>
        </w:rPr>
        <w:t xml:space="preserve"> aceptable)</w:t>
      </w:r>
    </w:p>
    <w:p w14:paraId="239AE17B" w14:textId="7F3C4C6A" w:rsidR="002D60A8" w:rsidRPr="002D60A8" w:rsidRDefault="002D60A8" w:rsidP="001D49C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2D60A8">
        <w:rPr>
          <w:rFonts w:cstheme="minorHAnsi"/>
          <w:sz w:val="24"/>
          <w:szCs w:val="24"/>
        </w:rPr>
        <w:t>Own experience and willingness to share is also a good source and reference.</w:t>
      </w:r>
    </w:p>
    <w:p w14:paraId="53E21F94" w14:textId="77777777" w:rsidR="002B5DAE" w:rsidRPr="002D60A8" w:rsidRDefault="002B5DAE">
      <w:pPr>
        <w:rPr>
          <w:rFonts w:cstheme="minorHAnsi"/>
          <w:sz w:val="24"/>
          <w:szCs w:val="24"/>
        </w:rPr>
      </w:pPr>
    </w:p>
    <w:p w14:paraId="3DA9CB0B" w14:textId="77777777" w:rsidR="002B5DAE" w:rsidRPr="002D60A8" w:rsidRDefault="002B5DAE">
      <w:pPr>
        <w:rPr>
          <w:rFonts w:cstheme="minorHAnsi"/>
          <w:b/>
          <w:sz w:val="24"/>
          <w:szCs w:val="24"/>
        </w:rPr>
      </w:pPr>
      <w:r w:rsidRPr="002D60A8">
        <w:rPr>
          <w:rFonts w:cstheme="minorHAnsi"/>
          <w:b/>
          <w:sz w:val="24"/>
          <w:szCs w:val="24"/>
        </w:rPr>
        <w:br w:type="page"/>
      </w:r>
    </w:p>
    <w:p w14:paraId="1FB531DF" w14:textId="390B9989" w:rsidR="00A67C06" w:rsidRPr="00C51E84" w:rsidRDefault="002B5DAE" w:rsidP="002B5DAE">
      <w:pPr>
        <w:jc w:val="center"/>
        <w:rPr>
          <w:rFonts w:cstheme="minorHAnsi"/>
          <w:sz w:val="24"/>
          <w:szCs w:val="24"/>
          <w:u w:val="single"/>
        </w:rPr>
      </w:pPr>
      <w:r w:rsidRPr="00C51E84">
        <w:rPr>
          <w:rFonts w:cstheme="minorHAnsi"/>
          <w:b/>
          <w:sz w:val="24"/>
          <w:szCs w:val="24"/>
          <w:u w:val="single"/>
        </w:rPr>
        <w:lastRenderedPageBreak/>
        <w:t>Demand Planning</w:t>
      </w:r>
    </w:p>
    <w:p w14:paraId="63E15373" w14:textId="564B4682" w:rsidR="002B5DAE" w:rsidRPr="002B5DAE" w:rsidRDefault="002B5DAE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2B5DAE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Demand Plan</w:t>
      </w:r>
    </w:p>
    <w:p w14:paraId="7487F4D0" w14:textId="1AD6EA22" w:rsidR="002B5DAE" w:rsidRPr="00C51E84" w:rsidRDefault="00232EB8" w:rsidP="00C51E84">
      <w:pPr>
        <w:pStyle w:val="ListParagraph"/>
        <w:numPr>
          <w:ilvl w:val="0"/>
          <w:numId w:val="10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C51E84">
        <w:rPr>
          <w:rFonts w:ascii="Calibri" w:eastAsia="Times New Roman" w:hAnsi="Calibri" w:cs="Calibri"/>
          <w:bCs/>
          <w:color w:val="000000"/>
          <w:sz w:val="24"/>
          <w:szCs w:val="24"/>
        </w:rPr>
        <w:t>Explain how the supply and demand are or can be balanced for your FG</w:t>
      </w:r>
    </w:p>
    <w:p w14:paraId="5F97950F" w14:textId="553E4DC5" w:rsidR="002B5DAE" w:rsidRPr="002B5DAE" w:rsidRDefault="002B5DAE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2B5DAE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Forecasting</w:t>
      </w:r>
    </w:p>
    <w:p w14:paraId="0F280590" w14:textId="77777777" w:rsidR="00C51E84" w:rsidRPr="00C51E84" w:rsidRDefault="00C51E84" w:rsidP="00C51E84">
      <w:pPr>
        <w:pStyle w:val="ListParagraph"/>
        <w:numPr>
          <w:ilvl w:val="0"/>
          <w:numId w:val="10"/>
        </w:num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C51E84">
        <w:rPr>
          <w:rFonts w:ascii="Calibri" w:eastAsia="Times New Roman" w:hAnsi="Calibri" w:cs="Calibri"/>
          <w:bCs/>
          <w:color w:val="000000"/>
          <w:sz w:val="24"/>
          <w:szCs w:val="24"/>
        </w:rPr>
        <w:t xml:space="preserve">How do an </w:t>
      </w:r>
      <w:r w:rsidRPr="00C51E84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ERP </w:t>
      </w:r>
      <w:r w:rsidRPr="00C51E84">
        <w:rPr>
          <w:rFonts w:ascii="Calibri" w:eastAsia="Times New Roman" w:hAnsi="Calibri" w:cs="Calibri"/>
          <w:bCs/>
          <w:color w:val="000000"/>
          <w:sz w:val="24"/>
          <w:szCs w:val="24"/>
        </w:rPr>
        <w:t xml:space="preserve">can contribute effectively to the planning and forecasting of your </w:t>
      </w:r>
      <w:proofErr w:type="gramStart"/>
      <w:r w:rsidRPr="00C51E84">
        <w:rPr>
          <w:rFonts w:ascii="Calibri" w:eastAsia="Times New Roman" w:hAnsi="Calibri" w:cs="Calibri"/>
          <w:bCs/>
          <w:color w:val="000000"/>
          <w:sz w:val="24"/>
          <w:szCs w:val="24"/>
        </w:rPr>
        <w:t>FG</w:t>
      </w:r>
      <w:proofErr w:type="gramEnd"/>
    </w:p>
    <w:p w14:paraId="523A58EE" w14:textId="7FEEB085" w:rsidR="002B5DAE" w:rsidRPr="003B64E8" w:rsidRDefault="002B5DAE">
      <w:pPr>
        <w:rPr>
          <w:rFonts w:cstheme="minorHAnsi"/>
          <w:b/>
          <w:sz w:val="24"/>
          <w:szCs w:val="24"/>
        </w:rPr>
      </w:pPr>
      <w:r w:rsidRPr="003B64E8">
        <w:rPr>
          <w:rFonts w:cstheme="minorHAnsi"/>
          <w:b/>
          <w:sz w:val="24"/>
          <w:szCs w:val="24"/>
        </w:rPr>
        <w:t>Pattern applicable</w:t>
      </w:r>
    </w:p>
    <w:p w14:paraId="0C84100D" w14:textId="77777777" w:rsidR="00C51E84" w:rsidRPr="00C51E84" w:rsidRDefault="00C51E84" w:rsidP="00C51E84">
      <w:pPr>
        <w:pStyle w:val="ListParagraph"/>
        <w:numPr>
          <w:ilvl w:val="0"/>
          <w:numId w:val="10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C51E84">
        <w:rPr>
          <w:rFonts w:ascii="Calibri" w:eastAsia="Times New Roman" w:hAnsi="Calibri" w:cs="Calibri"/>
          <w:bCs/>
          <w:color w:val="000000"/>
          <w:sz w:val="24"/>
          <w:szCs w:val="24"/>
        </w:rPr>
        <w:t>What type of Demand Pattern apply or may apply to your FG?</w:t>
      </w:r>
    </w:p>
    <w:p w14:paraId="41688AE1" w14:textId="77777777" w:rsidR="00C51E84" w:rsidRPr="00C51E84" w:rsidRDefault="00C51E84" w:rsidP="00C51E84">
      <w:pPr>
        <w:pStyle w:val="ListParagraph"/>
        <w:numPr>
          <w:ilvl w:val="1"/>
          <w:numId w:val="10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C51E84">
        <w:rPr>
          <w:rFonts w:ascii="Calibri" w:eastAsia="Times New Roman" w:hAnsi="Calibri" w:cs="Calibri"/>
          <w:bCs/>
          <w:color w:val="000000"/>
          <w:sz w:val="24"/>
          <w:szCs w:val="24"/>
        </w:rPr>
        <w:t>Elaborate and support your answer</w:t>
      </w:r>
    </w:p>
    <w:p w14:paraId="5AF42335" w14:textId="77777777" w:rsidR="002B5DAE" w:rsidRPr="003B64E8" w:rsidRDefault="002B5DAE">
      <w:pPr>
        <w:rPr>
          <w:rFonts w:cstheme="minorHAnsi"/>
          <w:sz w:val="24"/>
          <w:szCs w:val="24"/>
        </w:rPr>
      </w:pPr>
    </w:p>
    <w:p w14:paraId="507374D3" w14:textId="77777777" w:rsidR="002B5DAE" w:rsidRDefault="002B5DAE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0009D3CF" w14:textId="72F8DE42" w:rsidR="002665EB" w:rsidRPr="00D03E7C" w:rsidRDefault="002B5DAE" w:rsidP="002B5DAE">
      <w:pPr>
        <w:jc w:val="center"/>
        <w:rPr>
          <w:rFonts w:cstheme="minorHAnsi"/>
          <w:b/>
          <w:sz w:val="24"/>
          <w:szCs w:val="24"/>
          <w:u w:val="single"/>
        </w:rPr>
      </w:pPr>
      <w:r w:rsidRPr="00D03E7C">
        <w:rPr>
          <w:rFonts w:cstheme="minorHAnsi"/>
          <w:b/>
          <w:sz w:val="24"/>
          <w:szCs w:val="24"/>
          <w:u w:val="single"/>
        </w:rPr>
        <w:lastRenderedPageBreak/>
        <w:t>Procurement</w:t>
      </w:r>
    </w:p>
    <w:p w14:paraId="0D0DEFB8" w14:textId="77777777" w:rsidR="002B5DAE" w:rsidRDefault="002B5DAE">
      <w:pPr>
        <w:rPr>
          <w:rFonts w:cstheme="minorHAnsi"/>
          <w:b/>
          <w:sz w:val="24"/>
          <w:szCs w:val="24"/>
        </w:rPr>
      </w:pPr>
    </w:p>
    <w:p w14:paraId="6AB21C3D" w14:textId="69ABC808" w:rsidR="002B5DAE" w:rsidRPr="002B5DAE" w:rsidRDefault="002B5DAE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2B5DAE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Make or Buy</w:t>
      </w:r>
    </w:p>
    <w:p w14:paraId="78559D63" w14:textId="190B19EE" w:rsidR="002B5DAE" w:rsidRPr="00264250" w:rsidRDefault="00D03E7C" w:rsidP="00264250">
      <w:pPr>
        <w:pStyle w:val="ListParagraph"/>
        <w:numPr>
          <w:ilvl w:val="0"/>
          <w:numId w:val="10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64250">
        <w:rPr>
          <w:rFonts w:ascii="Calibri" w:eastAsia="Times New Roman" w:hAnsi="Calibri" w:cs="Calibri"/>
          <w:bCs/>
          <w:color w:val="000000"/>
          <w:sz w:val="24"/>
          <w:szCs w:val="24"/>
        </w:rPr>
        <w:t>Is your FG or materials required made or purchased?</w:t>
      </w:r>
    </w:p>
    <w:p w14:paraId="71D6AF3E" w14:textId="04B3D54D" w:rsidR="00D03E7C" w:rsidRPr="00264250" w:rsidRDefault="00D03E7C" w:rsidP="00264250">
      <w:pPr>
        <w:pStyle w:val="ListParagraph"/>
        <w:numPr>
          <w:ilvl w:val="0"/>
          <w:numId w:val="10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64250">
        <w:rPr>
          <w:rFonts w:ascii="Calibri" w:eastAsia="Times New Roman" w:hAnsi="Calibri" w:cs="Calibri"/>
          <w:bCs/>
          <w:color w:val="000000"/>
          <w:sz w:val="24"/>
          <w:szCs w:val="24"/>
        </w:rPr>
        <w:t>Explain the business reasons why the company decided either to make or buy.</w:t>
      </w:r>
    </w:p>
    <w:p w14:paraId="0783DDE6" w14:textId="77777777" w:rsidR="002B5DAE" w:rsidRDefault="002B5DAE">
      <w:pPr>
        <w:rPr>
          <w:rFonts w:ascii="Calibri" w:eastAsia="Times New Roman" w:hAnsi="Calibri" w:cs="Calibri"/>
          <w:bCs/>
          <w:color w:val="000000"/>
          <w:sz w:val="24"/>
          <w:szCs w:val="24"/>
        </w:rPr>
      </w:pPr>
    </w:p>
    <w:p w14:paraId="1BD0C941" w14:textId="1B393415" w:rsidR="002B5DAE" w:rsidRPr="002B5DAE" w:rsidRDefault="002B5DAE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2B5DAE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Procurement process</w:t>
      </w:r>
    </w:p>
    <w:p w14:paraId="18AABAD2" w14:textId="6FBA86DC" w:rsidR="002B5DAE" w:rsidRPr="00264250" w:rsidRDefault="00D03E7C" w:rsidP="00264250">
      <w:pPr>
        <w:pStyle w:val="ListParagraph"/>
        <w:numPr>
          <w:ilvl w:val="0"/>
          <w:numId w:val="10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64250">
        <w:rPr>
          <w:rFonts w:ascii="Calibri" w:eastAsia="Times New Roman" w:hAnsi="Calibri" w:cs="Calibri"/>
          <w:bCs/>
          <w:color w:val="000000"/>
          <w:sz w:val="24"/>
          <w:szCs w:val="24"/>
        </w:rPr>
        <w:t>Explain how value is added thru the procurement process of your FG</w:t>
      </w:r>
    </w:p>
    <w:p w14:paraId="07F616B9" w14:textId="77777777" w:rsidR="00D03E7C" w:rsidRPr="00264250" w:rsidRDefault="00D03E7C" w:rsidP="00264250">
      <w:pPr>
        <w:pStyle w:val="ListParagraph"/>
        <w:numPr>
          <w:ilvl w:val="0"/>
          <w:numId w:val="10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64250">
        <w:rPr>
          <w:rFonts w:ascii="Calibri" w:eastAsia="Times New Roman" w:hAnsi="Calibri" w:cs="Calibri"/>
          <w:bCs/>
          <w:color w:val="000000"/>
          <w:sz w:val="24"/>
          <w:szCs w:val="24"/>
        </w:rPr>
        <w:t>Elaborate on how the procurement process of your FG is linked to the planning process</w:t>
      </w:r>
    </w:p>
    <w:p w14:paraId="5F69D2F9" w14:textId="10DD9AAF" w:rsidR="00D03E7C" w:rsidRPr="00264250" w:rsidRDefault="00D03E7C" w:rsidP="00264250">
      <w:pPr>
        <w:pStyle w:val="ListParagraph"/>
        <w:numPr>
          <w:ilvl w:val="0"/>
          <w:numId w:val="10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64250">
        <w:rPr>
          <w:rFonts w:ascii="Calibri" w:eastAsia="Times New Roman" w:hAnsi="Calibri" w:cs="Calibri"/>
          <w:bCs/>
          <w:color w:val="000000"/>
          <w:sz w:val="24"/>
          <w:szCs w:val="24"/>
        </w:rPr>
        <w:t>Why negotiation is crucial when establishing relationships with Suppliers of your FG or material required to manufacture your FG.</w:t>
      </w:r>
    </w:p>
    <w:p w14:paraId="2083D3D0" w14:textId="77777777" w:rsidR="00700ACC" w:rsidRDefault="00700ACC">
      <w:pPr>
        <w:rPr>
          <w:rFonts w:ascii="Calibri" w:eastAsia="Times New Roman" w:hAnsi="Calibri" w:cs="Calibri"/>
          <w:bCs/>
          <w:color w:val="000000"/>
          <w:sz w:val="24"/>
          <w:szCs w:val="24"/>
        </w:rPr>
      </w:pPr>
    </w:p>
    <w:p w14:paraId="68CDC8A1" w14:textId="3996A720" w:rsidR="002B5DAE" w:rsidRPr="002B5DAE" w:rsidRDefault="002B5DAE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2B5DAE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Supplier Relationships</w:t>
      </w:r>
    </w:p>
    <w:p w14:paraId="68E468A4" w14:textId="42D08573" w:rsidR="002B5DAE" w:rsidRPr="00264250" w:rsidRDefault="00700ACC" w:rsidP="00264250">
      <w:pPr>
        <w:pStyle w:val="ListParagraph"/>
        <w:numPr>
          <w:ilvl w:val="0"/>
          <w:numId w:val="11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64250">
        <w:rPr>
          <w:rFonts w:ascii="Calibri" w:eastAsia="Times New Roman" w:hAnsi="Calibri" w:cs="Calibri"/>
          <w:bCs/>
          <w:color w:val="000000"/>
          <w:sz w:val="24"/>
          <w:szCs w:val="24"/>
        </w:rPr>
        <w:t xml:space="preserve">Give examples of </w:t>
      </w:r>
      <w:proofErr w:type="gramStart"/>
      <w:r w:rsidRPr="00264250">
        <w:rPr>
          <w:rFonts w:ascii="Calibri" w:eastAsia="Times New Roman" w:hAnsi="Calibri" w:cs="Calibri"/>
          <w:bCs/>
          <w:color w:val="000000"/>
          <w:sz w:val="24"/>
          <w:szCs w:val="24"/>
        </w:rPr>
        <w:t>short, mid and long term</w:t>
      </w:r>
      <w:proofErr w:type="gramEnd"/>
      <w:r w:rsidRPr="00264250">
        <w:rPr>
          <w:rFonts w:ascii="Calibri" w:eastAsia="Times New Roman" w:hAnsi="Calibri" w:cs="Calibri"/>
          <w:bCs/>
          <w:color w:val="000000"/>
          <w:sz w:val="24"/>
          <w:szCs w:val="24"/>
        </w:rPr>
        <w:t xml:space="preserve"> relationships with suppliers of you related to your FG.</w:t>
      </w:r>
    </w:p>
    <w:p w14:paraId="1D8F3C3D" w14:textId="77777777" w:rsidR="002B5DAE" w:rsidRDefault="002B5DAE">
      <w:pPr>
        <w:rPr>
          <w:rFonts w:ascii="Calibri" w:eastAsia="Times New Roman" w:hAnsi="Calibri" w:cs="Calibri"/>
          <w:bCs/>
          <w:color w:val="000000"/>
          <w:sz w:val="24"/>
          <w:szCs w:val="24"/>
        </w:rPr>
      </w:pPr>
    </w:p>
    <w:p w14:paraId="639639E9" w14:textId="0FAEA6C9" w:rsidR="002B5DAE" w:rsidRPr="002B5DAE" w:rsidRDefault="002B5DAE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2B5DAE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Scoring Suppliers</w:t>
      </w:r>
    </w:p>
    <w:p w14:paraId="3A412C56" w14:textId="2256E2C6" w:rsidR="002B5DAE" w:rsidRPr="00264250" w:rsidRDefault="00700ACC" w:rsidP="00264250">
      <w:pPr>
        <w:pStyle w:val="ListParagraph"/>
        <w:numPr>
          <w:ilvl w:val="0"/>
          <w:numId w:val="11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64250">
        <w:rPr>
          <w:rFonts w:ascii="Calibri" w:eastAsia="Times New Roman" w:hAnsi="Calibri" w:cs="Calibri"/>
          <w:bCs/>
          <w:color w:val="000000"/>
          <w:sz w:val="24"/>
          <w:szCs w:val="24"/>
        </w:rPr>
        <w:t>Find or estimate/simulate a score card to evaluate multiple suppliers related to your FG or process of it.</w:t>
      </w:r>
    </w:p>
    <w:p w14:paraId="7E25CF44" w14:textId="77777777" w:rsidR="002B5DAE" w:rsidRDefault="002B5DAE">
      <w:pPr>
        <w:rPr>
          <w:rFonts w:cstheme="minorHAnsi"/>
          <w:sz w:val="24"/>
          <w:szCs w:val="24"/>
        </w:rPr>
      </w:pPr>
    </w:p>
    <w:p w14:paraId="7E381EB7" w14:textId="77777777" w:rsidR="00EC5783" w:rsidRDefault="00EC5783">
      <w:pPr>
        <w:rPr>
          <w:rFonts w:cstheme="minorHAnsi"/>
          <w:sz w:val="24"/>
          <w:szCs w:val="24"/>
        </w:rPr>
      </w:pPr>
    </w:p>
    <w:p w14:paraId="0C724B51" w14:textId="01B3CF76" w:rsidR="00117CA8" w:rsidRDefault="00117CA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3FBA3B50" w14:textId="10945859" w:rsidR="001E2060" w:rsidRDefault="00954641" w:rsidP="0005161D">
      <w:pPr>
        <w:shd w:val="clear" w:color="auto" w:fill="FFFFFF"/>
        <w:spacing w:line="480" w:lineRule="auto"/>
        <w:jc w:val="center"/>
        <w:rPr>
          <w:rFonts w:cstheme="minorHAnsi"/>
          <w:b/>
          <w:sz w:val="24"/>
          <w:szCs w:val="24"/>
        </w:rPr>
      </w:pPr>
      <w:r w:rsidRPr="00E05D6F">
        <w:rPr>
          <w:rFonts w:cstheme="minorHAnsi"/>
          <w:b/>
          <w:sz w:val="24"/>
          <w:szCs w:val="24"/>
        </w:rPr>
        <w:lastRenderedPageBreak/>
        <w:t xml:space="preserve"> </w:t>
      </w:r>
      <w:r w:rsidR="00E05D6F" w:rsidRPr="00E05D6F">
        <w:rPr>
          <w:rFonts w:cstheme="minorHAnsi"/>
          <w:b/>
          <w:sz w:val="24"/>
          <w:szCs w:val="24"/>
        </w:rPr>
        <w:t>Warehousing Operations</w:t>
      </w:r>
    </w:p>
    <w:p w14:paraId="658EE403" w14:textId="35CE31A4" w:rsidR="00E05D6F" w:rsidRDefault="00E05D6F" w:rsidP="00E05D6F">
      <w:pPr>
        <w:shd w:val="clear" w:color="auto" w:fill="FFFFFF"/>
        <w:spacing w:line="48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E05D6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Warehouse Management System (WMS)</w:t>
      </w:r>
    </w:p>
    <w:p w14:paraId="2F334FF0" w14:textId="01D40CFC" w:rsidR="00E05D6F" w:rsidRPr="002F61CC" w:rsidRDefault="00F712BC" w:rsidP="002F61CC">
      <w:pPr>
        <w:pStyle w:val="ListParagraph"/>
        <w:numPr>
          <w:ilvl w:val="0"/>
          <w:numId w:val="10"/>
        </w:numPr>
        <w:shd w:val="clear" w:color="auto" w:fill="FFFFFF"/>
        <w:spacing w:line="480" w:lineRule="auto"/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F61CC">
        <w:rPr>
          <w:rFonts w:ascii="Calibri" w:eastAsia="Times New Roman" w:hAnsi="Calibri" w:cs="Calibri"/>
          <w:bCs/>
          <w:color w:val="000000"/>
          <w:sz w:val="24"/>
          <w:szCs w:val="24"/>
        </w:rPr>
        <w:t xml:space="preserve">What is the WMS used for your FG process, if it is not known guess/estimate what could be used and explain </w:t>
      </w:r>
      <w:proofErr w:type="gramStart"/>
      <w:r w:rsidRPr="002F61CC">
        <w:rPr>
          <w:rFonts w:ascii="Calibri" w:eastAsia="Times New Roman" w:hAnsi="Calibri" w:cs="Calibri"/>
          <w:bCs/>
          <w:color w:val="000000"/>
          <w:sz w:val="24"/>
          <w:szCs w:val="24"/>
        </w:rPr>
        <w:t>why.</w:t>
      </w:r>
      <w:proofErr w:type="gramEnd"/>
      <w:r w:rsidRPr="002F61CC">
        <w:rPr>
          <w:rFonts w:ascii="Calibri" w:eastAsia="Times New Roman" w:hAnsi="Calibri" w:cs="Calibri"/>
          <w:bCs/>
          <w:color w:val="000000"/>
          <w:sz w:val="24"/>
          <w:szCs w:val="24"/>
        </w:rPr>
        <w:t xml:space="preserve"> There is a good variety offered in the market.</w:t>
      </w:r>
    </w:p>
    <w:p w14:paraId="27B88E4A" w14:textId="061F5C2E" w:rsidR="00E05D6F" w:rsidRDefault="00E05D6F" w:rsidP="00E05D6F">
      <w:pPr>
        <w:shd w:val="clear" w:color="auto" w:fill="FFFFFF"/>
        <w:spacing w:line="48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E05D6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Operational Activities</w:t>
      </w:r>
    </w:p>
    <w:p w14:paraId="56E1CE87" w14:textId="193D29C9" w:rsidR="00F705FB" w:rsidRPr="002F61CC" w:rsidRDefault="00F705FB" w:rsidP="002F61CC">
      <w:pPr>
        <w:pStyle w:val="ListParagraph"/>
        <w:numPr>
          <w:ilvl w:val="0"/>
          <w:numId w:val="10"/>
        </w:numPr>
        <w:shd w:val="clear" w:color="auto" w:fill="FFFFFF"/>
        <w:spacing w:line="480" w:lineRule="auto"/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F61CC">
        <w:rPr>
          <w:rFonts w:ascii="Calibri" w:eastAsia="Times New Roman" w:hAnsi="Calibri" w:cs="Calibri"/>
          <w:bCs/>
          <w:color w:val="000000"/>
          <w:sz w:val="24"/>
          <w:szCs w:val="24"/>
        </w:rPr>
        <w:t xml:space="preserve">Explain the Receiving, Storage, Order Fulfillment and Preparation for shipment for your FG or process of it. </w:t>
      </w:r>
    </w:p>
    <w:p w14:paraId="2E82D6E8" w14:textId="6C7B3ED2" w:rsidR="00E05D6F" w:rsidRDefault="00E05D6F" w:rsidP="00E05D6F">
      <w:pPr>
        <w:shd w:val="clear" w:color="auto" w:fill="FFFFFF"/>
        <w:spacing w:line="48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E05D6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Shipping documentation</w:t>
      </w:r>
    </w:p>
    <w:p w14:paraId="31B1B1A9" w14:textId="77777777" w:rsidR="00F712BC" w:rsidRPr="002F61CC" w:rsidRDefault="00F712BC" w:rsidP="002F61CC">
      <w:pPr>
        <w:pStyle w:val="ListParagraph"/>
        <w:numPr>
          <w:ilvl w:val="0"/>
          <w:numId w:val="10"/>
        </w:numPr>
        <w:shd w:val="clear" w:color="auto" w:fill="FFFFFF"/>
        <w:spacing w:line="480" w:lineRule="auto"/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F61CC">
        <w:rPr>
          <w:rFonts w:ascii="Calibri" w:eastAsia="Times New Roman" w:hAnsi="Calibri" w:cs="Calibri"/>
          <w:bCs/>
          <w:color w:val="000000"/>
          <w:sz w:val="24"/>
          <w:szCs w:val="24"/>
        </w:rPr>
        <w:t>Find or mock some of the key documents required for shipping your FG.</w:t>
      </w:r>
    </w:p>
    <w:p w14:paraId="65C48426" w14:textId="77777777" w:rsidR="00E05D6F" w:rsidRPr="00E05D6F" w:rsidRDefault="00E05D6F" w:rsidP="00E05D6F">
      <w:pPr>
        <w:shd w:val="clear" w:color="auto" w:fill="FFFFFF"/>
        <w:spacing w:line="480" w:lineRule="auto"/>
        <w:rPr>
          <w:rFonts w:cstheme="minorHAnsi"/>
          <w:b/>
          <w:sz w:val="24"/>
          <w:szCs w:val="24"/>
        </w:rPr>
      </w:pPr>
    </w:p>
    <w:p w14:paraId="04D517F1" w14:textId="3F0EA183" w:rsidR="00E05D6F" w:rsidRDefault="00E05D6F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2F56F429" w14:textId="63A22A30" w:rsidR="00E05D6F" w:rsidRPr="00E05D6F" w:rsidRDefault="00E05D6F" w:rsidP="0005161D">
      <w:pPr>
        <w:shd w:val="clear" w:color="auto" w:fill="FFFFFF"/>
        <w:spacing w:line="48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Inventory Management</w:t>
      </w:r>
    </w:p>
    <w:p w14:paraId="38425656" w14:textId="77777777" w:rsidR="00E05D6F" w:rsidRDefault="00E05D6F" w:rsidP="00E05D6F">
      <w:pPr>
        <w:shd w:val="clear" w:color="auto" w:fill="FFFFFF"/>
        <w:spacing w:line="48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E05D6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Costs</w:t>
      </w:r>
    </w:p>
    <w:p w14:paraId="38D2A240" w14:textId="19A69352" w:rsidR="003F0C3C" w:rsidRPr="002F61CC" w:rsidRDefault="003F0C3C" w:rsidP="002F61CC">
      <w:pPr>
        <w:pStyle w:val="ListParagraph"/>
        <w:numPr>
          <w:ilvl w:val="0"/>
          <w:numId w:val="10"/>
        </w:numPr>
        <w:shd w:val="clear" w:color="auto" w:fill="FFFFFF"/>
        <w:spacing w:line="480" w:lineRule="auto"/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F61CC">
        <w:rPr>
          <w:rFonts w:ascii="Calibri" w:eastAsia="Times New Roman" w:hAnsi="Calibri" w:cs="Calibri"/>
          <w:bCs/>
          <w:color w:val="000000"/>
          <w:sz w:val="24"/>
          <w:szCs w:val="24"/>
        </w:rPr>
        <w:t>Identify the common type of costs in your FG process. Elaborate on how those fit in each category</w:t>
      </w:r>
    </w:p>
    <w:p w14:paraId="3F1CAA2A" w14:textId="49B8EE84" w:rsidR="00E05D6F" w:rsidRDefault="00E05D6F" w:rsidP="00E05D6F">
      <w:pPr>
        <w:shd w:val="clear" w:color="auto" w:fill="FFFFFF"/>
        <w:spacing w:line="48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E05D6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Inventory Types</w:t>
      </w:r>
    </w:p>
    <w:p w14:paraId="2E58943C" w14:textId="77777777" w:rsidR="003F0C3C" w:rsidRPr="002F61CC" w:rsidRDefault="003F0C3C" w:rsidP="002F61CC">
      <w:pPr>
        <w:pStyle w:val="ListParagraph"/>
        <w:numPr>
          <w:ilvl w:val="0"/>
          <w:numId w:val="10"/>
        </w:numPr>
        <w:shd w:val="clear" w:color="auto" w:fill="FFFFFF"/>
        <w:spacing w:line="480" w:lineRule="auto"/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F61CC">
        <w:rPr>
          <w:rFonts w:ascii="Calibri" w:eastAsia="Times New Roman" w:hAnsi="Calibri" w:cs="Calibri"/>
          <w:bCs/>
          <w:color w:val="000000"/>
          <w:sz w:val="24"/>
          <w:szCs w:val="24"/>
        </w:rPr>
        <w:t>Identify the raw material, work in process, MROs, FG within your FG process.</w:t>
      </w:r>
    </w:p>
    <w:p w14:paraId="18118AC6" w14:textId="3A6B9CC3" w:rsidR="003F0C3C" w:rsidRDefault="003F0C3C" w:rsidP="00E05D6F">
      <w:pPr>
        <w:shd w:val="clear" w:color="auto" w:fill="FFFFFF"/>
        <w:spacing w:line="48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Lead time</w:t>
      </w:r>
    </w:p>
    <w:p w14:paraId="2E3CF3EB" w14:textId="14F41926" w:rsidR="003F0C3C" w:rsidRPr="002F61CC" w:rsidRDefault="003F0C3C" w:rsidP="002F61CC">
      <w:pPr>
        <w:pStyle w:val="ListParagraph"/>
        <w:numPr>
          <w:ilvl w:val="0"/>
          <w:numId w:val="10"/>
        </w:numPr>
        <w:shd w:val="clear" w:color="auto" w:fill="FFFFFF"/>
        <w:spacing w:line="480" w:lineRule="auto"/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F61CC">
        <w:rPr>
          <w:rFonts w:ascii="Calibri" w:eastAsia="Times New Roman" w:hAnsi="Calibri" w:cs="Calibri"/>
          <w:bCs/>
          <w:color w:val="000000"/>
          <w:sz w:val="24"/>
          <w:szCs w:val="24"/>
        </w:rPr>
        <w:t xml:space="preserve">Define/guess if </w:t>
      </w:r>
      <w:proofErr w:type="gramStart"/>
      <w:r w:rsidRPr="002F61CC">
        <w:rPr>
          <w:rFonts w:ascii="Calibri" w:eastAsia="Times New Roman" w:hAnsi="Calibri" w:cs="Calibri"/>
          <w:bCs/>
          <w:color w:val="000000"/>
          <w:sz w:val="24"/>
          <w:szCs w:val="24"/>
        </w:rPr>
        <w:t>necessary</w:t>
      </w:r>
      <w:proofErr w:type="gramEnd"/>
      <w:r w:rsidRPr="002F61CC">
        <w:rPr>
          <w:rFonts w:ascii="Calibri" w:eastAsia="Times New Roman" w:hAnsi="Calibri" w:cs="Calibri"/>
          <w:bCs/>
          <w:color w:val="000000"/>
          <w:sz w:val="24"/>
          <w:szCs w:val="24"/>
        </w:rPr>
        <w:t xml:space="preserve"> a lead time and key dates in the process of your FG.</w:t>
      </w:r>
    </w:p>
    <w:p w14:paraId="0D1752A4" w14:textId="0D0BC858" w:rsidR="00E05D6F" w:rsidRDefault="00E05D6F" w:rsidP="00E05D6F">
      <w:pPr>
        <w:shd w:val="clear" w:color="auto" w:fill="FFFFFF"/>
        <w:spacing w:line="48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E05D6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Inventory turn</w:t>
      </w:r>
    </w:p>
    <w:p w14:paraId="38A1BB0A" w14:textId="77777777" w:rsidR="00E730C8" w:rsidRPr="002F61CC" w:rsidRDefault="00E730C8" w:rsidP="002F61CC">
      <w:pPr>
        <w:pStyle w:val="ListParagraph"/>
        <w:numPr>
          <w:ilvl w:val="0"/>
          <w:numId w:val="10"/>
        </w:numPr>
        <w:shd w:val="clear" w:color="auto" w:fill="FFFFFF"/>
        <w:spacing w:line="480" w:lineRule="auto"/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F61CC">
        <w:rPr>
          <w:rFonts w:ascii="Calibri" w:eastAsia="Times New Roman" w:hAnsi="Calibri" w:cs="Calibri"/>
          <w:bCs/>
          <w:color w:val="000000"/>
          <w:sz w:val="24"/>
          <w:szCs w:val="24"/>
        </w:rPr>
        <w:t>How often the inventory turns for your FG or parts related to it.</w:t>
      </w:r>
    </w:p>
    <w:p w14:paraId="267116F3" w14:textId="5B8A3AB2" w:rsidR="00E05D6F" w:rsidRDefault="00E05D6F" w:rsidP="00E05D6F">
      <w:pPr>
        <w:shd w:val="clear" w:color="auto" w:fill="FFFFFF"/>
        <w:spacing w:line="48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E05D6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3PL</w:t>
      </w:r>
    </w:p>
    <w:p w14:paraId="4ADC5A31" w14:textId="0FA40890" w:rsidR="00E05D6F" w:rsidRPr="002F61CC" w:rsidRDefault="002F61CC" w:rsidP="002F61CC">
      <w:pPr>
        <w:pStyle w:val="ListParagraph"/>
        <w:numPr>
          <w:ilvl w:val="0"/>
          <w:numId w:val="10"/>
        </w:numPr>
        <w:shd w:val="clear" w:color="auto" w:fill="FFFFFF"/>
        <w:spacing w:line="480" w:lineRule="auto"/>
        <w:rPr>
          <w:rFonts w:cstheme="minorHAnsi"/>
          <w:sz w:val="24"/>
          <w:szCs w:val="24"/>
        </w:rPr>
      </w:pPr>
      <w:r w:rsidRPr="002F61CC">
        <w:rPr>
          <w:rFonts w:cstheme="minorHAnsi"/>
          <w:sz w:val="24"/>
          <w:szCs w:val="24"/>
        </w:rPr>
        <w:t>Is a 3PL providing services for your FG or business?</w:t>
      </w:r>
    </w:p>
    <w:p w14:paraId="22E938C8" w14:textId="702928A5" w:rsidR="002F61CC" w:rsidRPr="002F61CC" w:rsidRDefault="002F61CC" w:rsidP="002F61CC">
      <w:pPr>
        <w:pStyle w:val="ListParagraph"/>
        <w:numPr>
          <w:ilvl w:val="0"/>
          <w:numId w:val="10"/>
        </w:numPr>
        <w:shd w:val="clear" w:color="auto" w:fill="FFFFFF"/>
        <w:spacing w:line="480" w:lineRule="auto"/>
        <w:rPr>
          <w:rFonts w:cstheme="minorHAnsi"/>
          <w:sz w:val="24"/>
          <w:szCs w:val="24"/>
        </w:rPr>
      </w:pPr>
      <w:r w:rsidRPr="002F61CC">
        <w:rPr>
          <w:rFonts w:cstheme="minorHAnsi"/>
          <w:sz w:val="24"/>
          <w:szCs w:val="24"/>
        </w:rPr>
        <w:t xml:space="preserve">Elaborate on how </w:t>
      </w:r>
      <w:proofErr w:type="gramStart"/>
      <w:r w:rsidRPr="002F61CC">
        <w:rPr>
          <w:rFonts w:cstheme="minorHAnsi"/>
          <w:sz w:val="24"/>
          <w:szCs w:val="24"/>
        </w:rPr>
        <w:t>is the interaction and process with the 3PL</w:t>
      </w:r>
      <w:proofErr w:type="gramEnd"/>
    </w:p>
    <w:p w14:paraId="62B50535" w14:textId="77777777" w:rsidR="00CD140F" w:rsidRDefault="00CD140F" w:rsidP="0005161D">
      <w:pPr>
        <w:shd w:val="clear" w:color="auto" w:fill="FFFFFF"/>
        <w:spacing w:line="480" w:lineRule="auto"/>
        <w:jc w:val="center"/>
        <w:rPr>
          <w:rFonts w:cstheme="minorHAnsi"/>
          <w:sz w:val="24"/>
          <w:szCs w:val="24"/>
        </w:rPr>
      </w:pPr>
    </w:p>
    <w:p w14:paraId="6B7A6962" w14:textId="36833765" w:rsidR="00CD140F" w:rsidRDefault="00CD140F" w:rsidP="004A4B8F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  <w:r w:rsidR="00E05D6F" w:rsidRPr="003628A3">
        <w:rPr>
          <w:rFonts w:cstheme="minorHAnsi"/>
          <w:b/>
          <w:sz w:val="24"/>
          <w:szCs w:val="24"/>
        </w:rPr>
        <w:lastRenderedPageBreak/>
        <w:t>Manufacturing &amp; Service Operations</w:t>
      </w:r>
    </w:p>
    <w:p w14:paraId="43196583" w14:textId="77777777" w:rsidR="004A4B8F" w:rsidRDefault="004A4B8F">
      <w:pPr>
        <w:rPr>
          <w:rFonts w:ascii="Calibri" w:eastAsia="Times New Roman" w:hAnsi="Calibri" w:cs="Calibri"/>
          <w:bCs/>
          <w:color w:val="000000"/>
          <w:sz w:val="24"/>
          <w:szCs w:val="24"/>
        </w:rPr>
      </w:pPr>
    </w:p>
    <w:p w14:paraId="62F0EE87" w14:textId="77308802" w:rsidR="00E05D6F" w:rsidRDefault="00E05D6F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4A4B8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Type of Process</w:t>
      </w:r>
    </w:p>
    <w:p w14:paraId="40583DD0" w14:textId="6E92E9FF" w:rsidR="004A4B8F" w:rsidRPr="00264250" w:rsidRDefault="00264250" w:rsidP="00264250">
      <w:pPr>
        <w:pStyle w:val="ListParagraph"/>
        <w:numPr>
          <w:ilvl w:val="0"/>
          <w:numId w:val="12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64250">
        <w:rPr>
          <w:rFonts w:ascii="Calibri" w:eastAsia="Times New Roman" w:hAnsi="Calibri" w:cs="Calibri"/>
          <w:bCs/>
          <w:color w:val="000000"/>
          <w:sz w:val="24"/>
          <w:szCs w:val="24"/>
        </w:rPr>
        <w:t>Is your business related to your FG involving manufacturing?</w:t>
      </w:r>
    </w:p>
    <w:p w14:paraId="343CE77C" w14:textId="44AF0F30" w:rsidR="00264250" w:rsidRDefault="00264250" w:rsidP="00264250">
      <w:pPr>
        <w:pStyle w:val="ListParagraph"/>
        <w:numPr>
          <w:ilvl w:val="0"/>
          <w:numId w:val="12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64250">
        <w:rPr>
          <w:rFonts w:ascii="Calibri" w:eastAsia="Times New Roman" w:hAnsi="Calibri" w:cs="Calibri"/>
          <w:bCs/>
          <w:color w:val="000000"/>
          <w:sz w:val="24"/>
          <w:szCs w:val="24"/>
        </w:rPr>
        <w:t>If so, state the type and the process of manufacturing.</w:t>
      </w:r>
    </w:p>
    <w:p w14:paraId="0AE673F1" w14:textId="7538A898" w:rsidR="00264250" w:rsidRDefault="00264250" w:rsidP="00264250">
      <w:pPr>
        <w:pStyle w:val="ListParagraph"/>
        <w:numPr>
          <w:ilvl w:val="0"/>
          <w:numId w:val="12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>
        <w:rPr>
          <w:rFonts w:ascii="Calibri" w:eastAsia="Times New Roman" w:hAnsi="Calibri" w:cs="Calibri"/>
          <w:bCs/>
          <w:color w:val="000000"/>
          <w:sz w:val="24"/>
          <w:szCs w:val="24"/>
        </w:rPr>
        <w:t>Where your FG can be classified</w:t>
      </w:r>
    </w:p>
    <w:p w14:paraId="129EE8F4" w14:textId="77777777" w:rsidR="00264250" w:rsidRPr="00264250" w:rsidRDefault="00264250" w:rsidP="00264250">
      <w:pPr>
        <w:pStyle w:val="ListParagraph"/>
        <w:numPr>
          <w:ilvl w:val="1"/>
          <w:numId w:val="12"/>
        </w:numPr>
        <w:rPr>
          <w:rFonts w:cstheme="minorHAnsi"/>
          <w:sz w:val="24"/>
          <w:szCs w:val="24"/>
        </w:rPr>
      </w:pPr>
      <w:r w:rsidRPr="00264250">
        <w:rPr>
          <w:rFonts w:ascii="Calibri" w:eastAsia="Times New Roman" w:hAnsi="Calibri" w:cs="Calibri"/>
          <w:bCs/>
          <w:color w:val="000000"/>
          <w:sz w:val="24"/>
          <w:szCs w:val="24"/>
        </w:rPr>
        <w:t>ATO/MTS/ETO/MTO</w:t>
      </w:r>
    </w:p>
    <w:p w14:paraId="1B87AAA1" w14:textId="77777777" w:rsidR="00264250" w:rsidRPr="00264250" w:rsidRDefault="00264250" w:rsidP="00264250">
      <w:pPr>
        <w:pStyle w:val="ListParagraph"/>
        <w:rPr>
          <w:rFonts w:ascii="Calibri" w:eastAsia="Times New Roman" w:hAnsi="Calibri" w:cs="Calibri"/>
          <w:bCs/>
          <w:color w:val="000000"/>
          <w:sz w:val="24"/>
          <w:szCs w:val="24"/>
        </w:rPr>
      </w:pPr>
    </w:p>
    <w:p w14:paraId="63383330" w14:textId="7E10A947" w:rsidR="00E05D6F" w:rsidRDefault="00E05D6F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4A4B8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Life cycle</w:t>
      </w:r>
    </w:p>
    <w:p w14:paraId="2FBE9BE0" w14:textId="5CD551BC" w:rsidR="004A4B8F" w:rsidRPr="00264250" w:rsidRDefault="00264250" w:rsidP="00264250">
      <w:pPr>
        <w:pStyle w:val="ListParagraph"/>
        <w:numPr>
          <w:ilvl w:val="0"/>
          <w:numId w:val="13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64250">
        <w:rPr>
          <w:rFonts w:ascii="Calibri" w:eastAsia="Times New Roman" w:hAnsi="Calibri" w:cs="Calibri"/>
          <w:bCs/>
          <w:color w:val="000000"/>
          <w:sz w:val="24"/>
          <w:szCs w:val="24"/>
        </w:rPr>
        <w:t>Describe the life cycle of your FG</w:t>
      </w:r>
    </w:p>
    <w:p w14:paraId="3E6EB8CA" w14:textId="77777777" w:rsidR="004A4B8F" w:rsidRPr="004A4B8F" w:rsidRDefault="004A4B8F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</w:p>
    <w:p w14:paraId="44988907" w14:textId="2ACD9CD9" w:rsidR="004A4B8F" w:rsidRDefault="004A4B8F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4A4B8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Operations</w:t>
      </w:r>
    </w:p>
    <w:p w14:paraId="38B4041C" w14:textId="101C558E" w:rsidR="004A4B8F" w:rsidRPr="00264250" w:rsidRDefault="00264250">
      <w:p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64250">
        <w:rPr>
          <w:rFonts w:ascii="Calibri" w:eastAsia="Times New Roman" w:hAnsi="Calibri" w:cs="Calibri"/>
          <w:bCs/>
          <w:color w:val="000000"/>
          <w:sz w:val="24"/>
          <w:szCs w:val="24"/>
        </w:rPr>
        <w:t>Describe the Management, Manufacturing and Service operations related to your FG</w:t>
      </w:r>
    </w:p>
    <w:p w14:paraId="6D0E8122" w14:textId="77777777" w:rsidR="004A4B8F" w:rsidRPr="004A4B8F" w:rsidRDefault="004A4B8F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</w:p>
    <w:p w14:paraId="4FFBA196" w14:textId="77777777" w:rsidR="00E05D6F" w:rsidRDefault="00E05D6F">
      <w:pPr>
        <w:rPr>
          <w:rFonts w:cstheme="minorHAnsi"/>
          <w:sz w:val="24"/>
          <w:szCs w:val="24"/>
        </w:rPr>
      </w:pPr>
    </w:p>
    <w:p w14:paraId="001EE796" w14:textId="77777777" w:rsidR="004A4B8F" w:rsidRDefault="004A4B8F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22E9426B" w14:textId="1A3F0E93" w:rsidR="00D87A28" w:rsidRDefault="004A4B8F" w:rsidP="0005161D">
      <w:pPr>
        <w:shd w:val="clear" w:color="auto" w:fill="FFFFFF"/>
        <w:spacing w:line="48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Transportation Operations</w:t>
      </w:r>
    </w:p>
    <w:p w14:paraId="1EAE2D71" w14:textId="77777777" w:rsidR="004A4B8F" w:rsidRDefault="004A4B8F" w:rsidP="0005161D">
      <w:pPr>
        <w:shd w:val="clear" w:color="auto" w:fill="FFFFFF"/>
        <w:spacing w:line="480" w:lineRule="auto"/>
        <w:jc w:val="center"/>
        <w:rPr>
          <w:rFonts w:cstheme="minorHAnsi"/>
          <w:b/>
          <w:sz w:val="24"/>
          <w:szCs w:val="24"/>
        </w:rPr>
      </w:pPr>
    </w:p>
    <w:p w14:paraId="1B120CD6" w14:textId="1E833DD8" w:rsidR="004A4B8F" w:rsidRDefault="004A4B8F" w:rsidP="004A4B8F">
      <w:pPr>
        <w:shd w:val="clear" w:color="auto" w:fill="FFFFFF"/>
        <w:spacing w:line="48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4A4B8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Mode (s)</w:t>
      </w:r>
    </w:p>
    <w:p w14:paraId="7722B0BE" w14:textId="5EB471FC" w:rsidR="004A4B8F" w:rsidRPr="00B25865" w:rsidRDefault="00B25865" w:rsidP="00B25865">
      <w:pPr>
        <w:pStyle w:val="ListParagraph"/>
        <w:numPr>
          <w:ilvl w:val="0"/>
          <w:numId w:val="13"/>
        </w:numPr>
        <w:shd w:val="clear" w:color="auto" w:fill="FFFFFF"/>
        <w:spacing w:line="480" w:lineRule="auto"/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B25865">
        <w:rPr>
          <w:rFonts w:ascii="Calibri" w:eastAsia="Times New Roman" w:hAnsi="Calibri" w:cs="Calibri"/>
          <w:bCs/>
          <w:color w:val="000000"/>
          <w:sz w:val="24"/>
          <w:szCs w:val="24"/>
        </w:rPr>
        <w:t>What types of transportation modes are used for the distribution of your FG?</w:t>
      </w:r>
    </w:p>
    <w:p w14:paraId="4B85BE04" w14:textId="5FC50D9C" w:rsidR="00B25865" w:rsidRPr="00B25865" w:rsidRDefault="00B25865" w:rsidP="00B25865">
      <w:pPr>
        <w:pStyle w:val="ListParagraph"/>
        <w:numPr>
          <w:ilvl w:val="0"/>
          <w:numId w:val="13"/>
        </w:numPr>
        <w:shd w:val="clear" w:color="auto" w:fill="FFFFFF"/>
        <w:spacing w:line="480" w:lineRule="auto"/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B25865">
        <w:rPr>
          <w:rFonts w:ascii="Calibri" w:eastAsia="Times New Roman" w:hAnsi="Calibri" w:cs="Calibri"/>
          <w:bCs/>
          <w:color w:val="000000"/>
          <w:sz w:val="24"/>
          <w:szCs w:val="24"/>
        </w:rPr>
        <w:t>Explain that process</w:t>
      </w:r>
    </w:p>
    <w:p w14:paraId="2BE8419D" w14:textId="3DCEAC1C" w:rsidR="004A4B8F" w:rsidRDefault="004A4B8F" w:rsidP="004A4B8F">
      <w:pPr>
        <w:shd w:val="clear" w:color="auto" w:fill="FFFFFF"/>
        <w:spacing w:line="48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4A4B8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Intermodal</w:t>
      </w:r>
    </w:p>
    <w:p w14:paraId="08E372D2" w14:textId="6E81FF47" w:rsidR="004A4B8F" w:rsidRPr="00B25865" w:rsidRDefault="00B25865" w:rsidP="00B25865">
      <w:pPr>
        <w:pStyle w:val="ListParagraph"/>
        <w:numPr>
          <w:ilvl w:val="0"/>
          <w:numId w:val="14"/>
        </w:numPr>
        <w:shd w:val="clear" w:color="auto" w:fill="FFFFFF"/>
        <w:spacing w:line="480" w:lineRule="auto"/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B25865">
        <w:rPr>
          <w:rFonts w:ascii="Calibri" w:eastAsia="Times New Roman" w:hAnsi="Calibri" w:cs="Calibri"/>
          <w:bCs/>
          <w:color w:val="000000"/>
          <w:sz w:val="24"/>
          <w:szCs w:val="24"/>
        </w:rPr>
        <w:t>How Intermodal is or can be applied for your business and FG</w:t>
      </w:r>
      <w:r>
        <w:rPr>
          <w:rFonts w:ascii="Calibri" w:eastAsia="Times New Roman" w:hAnsi="Calibri" w:cs="Calibri"/>
          <w:bCs/>
          <w:color w:val="000000"/>
          <w:sz w:val="24"/>
          <w:szCs w:val="24"/>
        </w:rPr>
        <w:t>?</w:t>
      </w:r>
    </w:p>
    <w:p w14:paraId="0723D81A" w14:textId="052608C2" w:rsidR="004A4B8F" w:rsidRPr="004A4B8F" w:rsidRDefault="004A4B8F" w:rsidP="004A4B8F">
      <w:pPr>
        <w:shd w:val="clear" w:color="auto" w:fill="FFFFFF"/>
        <w:spacing w:line="48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4A4B8F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Freight Documentation</w:t>
      </w:r>
    </w:p>
    <w:p w14:paraId="07F8FA36" w14:textId="3F709D1B" w:rsidR="00B25865" w:rsidRPr="002F61CC" w:rsidRDefault="00B25865" w:rsidP="00B25865">
      <w:pPr>
        <w:pStyle w:val="ListParagraph"/>
        <w:numPr>
          <w:ilvl w:val="0"/>
          <w:numId w:val="10"/>
        </w:numPr>
        <w:shd w:val="clear" w:color="auto" w:fill="FFFFFF"/>
        <w:spacing w:line="480" w:lineRule="auto"/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F61CC">
        <w:rPr>
          <w:rFonts w:ascii="Calibri" w:eastAsia="Times New Roman" w:hAnsi="Calibri" w:cs="Calibri"/>
          <w:bCs/>
          <w:color w:val="000000"/>
          <w:sz w:val="24"/>
          <w:szCs w:val="24"/>
        </w:rPr>
        <w:t xml:space="preserve">Find or mock some of the key documents required for </w:t>
      </w:r>
      <w:r>
        <w:rPr>
          <w:rFonts w:ascii="Calibri" w:eastAsia="Times New Roman" w:hAnsi="Calibri" w:cs="Calibri"/>
          <w:bCs/>
          <w:color w:val="000000"/>
          <w:sz w:val="24"/>
          <w:szCs w:val="24"/>
        </w:rPr>
        <w:t xml:space="preserve">transporting </w:t>
      </w:r>
      <w:r w:rsidRPr="002F61CC">
        <w:rPr>
          <w:rFonts w:ascii="Calibri" w:eastAsia="Times New Roman" w:hAnsi="Calibri" w:cs="Calibri"/>
          <w:bCs/>
          <w:color w:val="000000"/>
          <w:sz w:val="24"/>
          <w:szCs w:val="24"/>
        </w:rPr>
        <w:t>your FG.</w:t>
      </w:r>
    </w:p>
    <w:p w14:paraId="6D611FA3" w14:textId="77777777" w:rsidR="004A4B8F" w:rsidRDefault="004A4B8F" w:rsidP="0005161D">
      <w:pPr>
        <w:shd w:val="clear" w:color="auto" w:fill="FFFFFF"/>
        <w:spacing w:line="480" w:lineRule="auto"/>
        <w:jc w:val="center"/>
        <w:rPr>
          <w:rFonts w:cstheme="minorHAnsi"/>
          <w:sz w:val="24"/>
          <w:szCs w:val="24"/>
        </w:rPr>
      </w:pPr>
    </w:p>
    <w:p w14:paraId="69A5CD33" w14:textId="77777777" w:rsidR="00D87A28" w:rsidRDefault="00D87A28" w:rsidP="0005161D">
      <w:pPr>
        <w:shd w:val="clear" w:color="auto" w:fill="FFFFFF"/>
        <w:spacing w:line="480" w:lineRule="auto"/>
        <w:jc w:val="center"/>
        <w:rPr>
          <w:rFonts w:cstheme="minorHAnsi"/>
          <w:sz w:val="24"/>
          <w:szCs w:val="24"/>
        </w:rPr>
      </w:pPr>
    </w:p>
    <w:p w14:paraId="250EC79D" w14:textId="0E4A29BF" w:rsidR="00492E86" w:rsidRDefault="00492E86" w:rsidP="000B32E0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  <w:r w:rsidR="000B32E0">
        <w:rPr>
          <w:rFonts w:cstheme="minorHAnsi"/>
          <w:b/>
          <w:sz w:val="24"/>
          <w:szCs w:val="24"/>
        </w:rPr>
        <w:lastRenderedPageBreak/>
        <w:t>Customer Service</w:t>
      </w:r>
    </w:p>
    <w:p w14:paraId="534650DC" w14:textId="77777777" w:rsidR="000B32E0" w:rsidRDefault="000B32E0">
      <w:pPr>
        <w:rPr>
          <w:rFonts w:ascii="Calibri" w:eastAsia="Times New Roman" w:hAnsi="Calibri" w:cs="Calibri"/>
          <w:bCs/>
          <w:color w:val="000000"/>
          <w:sz w:val="24"/>
          <w:szCs w:val="24"/>
        </w:rPr>
      </w:pPr>
    </w:p>
    <w:p w14:paraId="4E303EFB" w14:textId="4FF104F4" w:rsidR="000B32E0" w:rsidRDefault="000B32E0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0B32E0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Competitive advantage</w:t>
      </w:r>
    </w:p>
    <w:p w14:paraId="0BB0FB76" w14:textId="2ABCA7D5" w:rsidR="000B32E0" w:rsidRPr="00223FEB" w:rsidRDefault="00223FEB" w:rsidP="00223FEB">
      <w:pPr>
        <w:pStyle w:val="ListParagraph"/>
        <w:numPr>
          <w:ilvl w:val="0"/>
          <w:numId w:val="10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223FEB">
        <w:rPr>
          <w:rFonts w:ascii="Calibri" w:eastAsia="Times New Roman" w:hAnsi="Calibri" w:cs="Calibri"/>
          <w:bCs/>
          <w:color w:val="000000"/>
          <w:sz w:val="24"/>
          <w:szCs w:val="24"/>
        </w:rPr>
        <w:t>Describe the advantages that your company have against competitors selling your FG or similar products</w:t>
      </w:r>
    </w:p>
    <w:p w14:paraId="119B2134" w14:textId="07558E2D" w:rsidR="000B32E0" w:rsidRDefault="000B32E0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0B32E0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Communication strategy</w:t>
      </w:r>
    </w:p>
    <w:p w14:paraId="124761EA" w14:textId="07DE735D" w:rsidR="000B32E0" w:rsidRPr="00CF48D2" w:rsidRDefault="00223FEB" w:rsidP="00CF48D2">
      <w:pPr>
        <w:pStyle w:val="ListParagraph"/>
        <w:numPr>
          <w:ilvl w:val="0"/>
          <w:numId w:val="10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CF48D2">
        <w:rPr>
          <w:rFonts w:ascii="Calibri" w:eastAsia="Times New Roman" w:hAnsi="Calibri" w:cs="Calibri"/>
          <w:bCs/>
          <w:color w:val="000000"/>
          <w:sz w:val="24"/>
          <w:szCs w:val="24"/>
        </w:rPr>
        <w:t>What are the communication channels used by the company to obtain and keep customers</w:t>
      </w:r>
      <w:r w:rsidR="00CF48D2" w:rsidRPr="00CF48D2">
        <w:rPr>
          <w:rFonts w:ascii="Calibri" w:eastAsia="Times New Roman" w:hAnsi="Calibri" w:cs="Calibri"/>
          <w:bCs/>
          <w:color w:val="000000"/>
          <w:sz w:val="24"/>
          <w:szCs w:val="24"/>
        </w:rPr>
        <w:t>?</w:t>
      </w:r>
    </w:p>
    <w:p w14:paraId="19B41C6F" w14:textId="7F2217BF" w:rsidR="00CF48D2" w:rsidRPr="00CF48D2" w:rsidRDefault="00CF48D2" w:rsidP="00CF48D2">
      <w:pPr>
        <w:pStyle w:val="ListParagraph"/>
        <w:numPr>
          <w:ilvl w:val="0"/>
          <w:numId w:val="10"/>
        </w:numPr>
        <w:rPr>
          <w:rFonts w:ascii="Calibri" w:eastAsia="Times New Roman" w:hAnsi="Calibri" w:cs="Calibri"/>
          <w:bCs/>
          <w:color w:val="000000"/>
          <w:sz w:val="24"/>
          <w:szCs w:val="24"/>
        </w:rPr>
      </w:pPr>
      <w:r w:rsidRPr="00CF48D2">
        <w:rPr>
          <w:rFonts w:ascii="Calibri" w:eastAsia="Times New Roman" w:hAnsi="Calibri" w:cs="Calibri"/>
          <w:bCs/>
          <w:color w:val="000000"/>
          <w:sz w:val="24"/>
          <w:szCs w:val="24"/>
        </w:rPr>
        <w:t>What could be considered a communication strategy that is a differentiator against the competition?</w:t>
      </w:r>
    </w:p>
    <w:p w14:paraId="57840142" w14:textId="77777777" w:rsidR="000B32E0" w:rsidRPr="000B32E0" w:rsidRDefault="000B32E0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</w:p>
    <w:p w14:paraId="6C34020E" w14:textId="61E9A522" w:rsidR="000B32E0" w:rsidRDefault="000B32E0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0B32E0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Challenging Customers</w:t>
      </w:r>
    </w:p>
    <w:p w14:paraId="5B70FD30" w14:textId="0D7A469E" w:rsidR="00CF48D2" w:rsidRPr="00CF48D2" w:rsidRDefault="00CF48D2" w:rsidP="00CF48D2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CF48D2">
        <w:rPr>
          <w:rFonts w:ascii="Calibri" w:eastAsia="Times New Roman" w:hAnsi="Calibri" w:cs="Calibri"/>
          <w:bCs/>
          <w:color w:val="000000"/>
          <w:sz w:val="24"/>
          <w:szCs w:val="24"/>
        </w:rPr>
        <w:t>How Challenging Customers</w:t>
      </w:r>
      <w:r w:rsidRPr="00CF48D2">
        <w:rPr>
          <w:rFonts w:cstheme="minorHAnsi"/>
          <w:sz w:val="24"/>
          <w:szCs w:val="24"/>
        </w:rPr>
        <w:t xml:space="preserve"> are managed when complains about your FG are submitted</w:t>
      </w:r>
    </w:p>
    <w:p w14:paraId="2A3EB0C6" w14:textId="3AC560DB" w:rsidR="00CF48D2" w:rsidRPr="00CF48D2" w:rsidRDefault="00CF48D2" w:rsidP="00CF48D2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CF48D2">
        <w:rPr>
          <w:rFonts w:cstheme="minorHAnsi"/>
          <w:sz w:val="24"/>
          <w:szCs w:val="24"/>
        </w:rPr>
        <w:t>What are the action plans after those occur?</w:t>
      </w:r>
    </w:p>
    <w:p w14:paraId="14CA77F0" w14:textId="062A6FC7" w:rsidR="000F5F39" w:rsidRDefault="002D52E4" w:rsidP="0005161D">
      <w:pPr>
        <w:shd w:val="clear" w:color="auto" w:fill="FFFFFF"/>
        <w:spacing w:line="480" w:lineRule="auto"/>
        <w:jc w:val="center"/>
        <w:rPr>
          <w:rFonts w:eastAsia="Times New Roman" w:cstheme="minorHAnsi"/>
          <w:b/>
          <w:color w:val="000000"/>
          <w:sz w:val="24"/>
          <w:szCs w:val="24"/>
        </w:rPr>
      </w:pPr>
      <w:r w:rsidRPr="001E599C">
        <w:rPr>
          <w:rFonts w:cstheme="minorHAnsi"/>
          <w:sz w:val="24"/>
          <w:szCs w:val="24"/>
        </w:rPr>
        <w:br w:type="page"/>
      </w:r>
      <w:r w:rsidR="000F5F39" w:rsidRPr="00E47829">
        <w:rPr>
          <w:rFonts w:eastAsia="Times New Roman" w:cstheme="minorHAnsi"/>
          <w:b/>
          <w:color w:val="000000"/>
          <w:sz w:val="24"/>
          <w:szCs w:val="24"/>
        </w:rPr>
        <w:lastRenderedPageBreak/>
        <w:t>References</w:t>
      </w:r>
    </w:p>
    <w:p w14:paraId="6EAB3482" w14:textId="5B8A5555" w:rsidR="00E47829" w:rsidRDefault="00E47829" w:rsidP="00E47829">
      <w:pPr>
        <w:pStyle w:val="ListParagraph"/>
        <w:numPr>
          <w:ilvl w:val="0"/>
          <w:numId w:val="9"/>
        </w:numPr>
        <w:shd w:val="clear" w:color="auto" w:fill="FFFFFF"/>
        <w:spacing w:line="48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&lt;Ref 1&gt;</w:t>
      </w:r>
    </w:p>
    <w:p w14:paraId="590DB561" w14:textId="2D6E647D" w:rsidR="00E47829" w:rsidRDefault="00E47829" w:rsidP="00E47829">
      <w:pPr>
        <w:pStyle w:val="ListParagraph"/>
        <w:numPr>
          <w:ilvl w:val="0"/>
          <w:numId w:val="9"/>
        </w:numPr>
        <w:shd w:val="clear" w:color="auto" w:fill="FFFFFF"/>
        <w:spacing w:line="48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&lt;Ref 2&gt;</w:t>
      </w:r>
    </w:p>
    <w:p w14:paraId="1A04C5D8" w14:textId="6A84CC92" w:rsidR="00E47829" w:rsidRDefault="00E47829" w:rsidP="00E47829">
      <w:pPr>
        <w:pStyle w:val="ListParagraph"/>
        <w:numPr>
          <w:ilvl w:val="0"/>
          <w:numId w:val="9"/>
        </w:numPr>
        <w:shd w:val="clear" w:color="auto" w:fill="FFFFFF"/>
        <w:spacing w:line="48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&lt;Ref 3&gt;</w:t>
      </w:r>
    </w:p>
    <w:p w14:paraId="7F11D77D" w14:textId="6B70429E" w:rsidR="00E47829" w:rsidRPr="00E47829" w:rsidRDefault="00E47829" w:rsidP="00E47829">
      <w:pPr>
        <w:pStyle w:val="ListParagraph"/>
        <w:numPr>
          <w:ilvl w:val="0"/>
          <w:numId w:val="9"/>
        </w:numPr>
        <w:shd w:val="clear" w:color="auto" w:fill="FFFFFF"/>
        <w:spacing w:line="48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Etc.&gt;&gt;&gt;&gt;&gt;&gt;</w:t>
      </w:r>
    </w:p>
    <w:p w14:paraId="1048E3F8" w14:textId="7BB8B415" w:rsidR="00E47829" w:rsidRPr="00E47829" w:rsidRDefault="00E47829" w:rsidP="00E47829">
      <w:pPr>
        <w:shd w:val="clear" w:color="auto" w:fill="FFFFFF"/>
        <w:spacing w:line="480" w:lineRule="auto"/>
        <w:ind w:left="360"/>
        <w:rPr>
          <w:rFonts w:eastAsia="Times New Roman" w:cstheme="minorHAnsi"/>
          <w:color w:val="000000"/>
          <w:sz w:val="24"/>
          <w:szCs w:val="24"/>
        </w:rPr>
      </w:pPr>
    </w:p>
    <w:sectPr w:rsidR="00E47829" w:rsidRPr="00E47829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073E3" w14:textId="77777777" w:rsidR="00D504EC" w:rsidRDefault="00D504EC" w:rsidP="00A164DD">
      <w:pPr>
        <w:spacing w:after="0" w:line="240" w:lineRule="auto"/>
      </w:pPr>
      <w:r>
        <w:separator/>
      </w:r>
    </w:p>
  </w:endnote>
  <w:endnote w:type="continuationSeparator" w:id="0">
    <w:p w14:paraId="677B52C3" w14:textId="77777777" w:rsidR="00D504EC" w:rsidRDefault="00D504EC" w:rsidP="00A164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15E68" w14:textId="77777777" w:rsidR="00D504EC" w:rsidRDefault="00D504EC" w:rsidP="00A164DD">
      <w:pPr>
        <w:spacing w:after="0" w:line="240" w:lineRule="auto"/>
      </w:pPr>
      <w:r>
        <w:separator/>
      </w:r>
    </w:p>
  </w:footnote>
  <w:footnote w:type="continuationSeparator" w:id="0">
    <w:p w14:paraId="0B442E50" w14:textId="77777777" w:rsidR="00D504EC" w:rsidRDefault="00D504EC" w:rsidP="00A164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25207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39DF5BF" w14:textId="3227F769" w:rsidR="00BF233F" w:rsidRDefault="00BF233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48D2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5F0BE97C" w14:textId="77777777" w:rsidR="00A164DD" w:rsidRDefault="00A164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75162"/>
    <w:multiLevelType w:val="hybridMultilevel"/>
    <w:tmpl w:val="A1F6C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E3BA8"/>
    <w:multiLevelType w:val="hybridMultilevel"/>
    <w:tmpl w:val="D78CA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70A3A"/>
    <w:multiLevelType w:val="hybridMultilevel"/>
    <w:tmpl w:val="9148F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95994"/>
    <w:multiLevelType w:val="hybridMultilevel"/>
    <w:tmpl w:val="EE7249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6A4CA0"/>
    <w:multiLevelType w:val="hybridMultilevel"/>
    <w:tmpl w:val="A2DEC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7964A2"/>
    <w:multiLevelType w:val="hybridMultilevel"/>
    <w:tmpl w:val="EF507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D02BC"/>
    <w:multiLevelType w:val="hybridMultilevel"/>
    <w:tmpl w:val="A968A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0857DE"/>
    <w:multiLevelType w:val="hybridMultilevel"/>
    <w:tmpl w:val="26142B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EF6053"/>
    <w:multiLevelType w:val="hybridMultilevel"/>
    <w:tmpl w:val="1C7ABB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C1E488A"/>
    <w:multiLevelType w:val="hybridMultilevel"/>
    <w:tmpl w:val="2494A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EB2FD2"/>
    <w:multiLevelType w:val="hybridMultilevel"/>
    <w:tmpl w:val="6F24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120C33"/>
    <w:multiLevelType w:val="hybridMultilevel"/>
    <w:tmpl w:val="5E925C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D07D09"/>
    <w:multiLevelType w:val="hybridMultilevel"/>
    <w:tmpl w:val="F1803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6F6915"/>
    <w:multiLevelType w:val="hybridMultilevel"/>
    <w:tmpl w:val="554E23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CFE7842"/>
    <w:multiLevelType w:val="hybridMultilevel"/>
    <w:tmpl w:val="A72E2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3"/>
  </w:num>
  <w:num w:numId="4">
    <w:abstractNumId w:val="8"/>
  </w:num>
  <w:num w:numId="5">
    <w:abstractNumId w:val="5"/>
  </w:num>
  <w:num w:numId="6">
    <w:abstractNumId w:val="14"/>
  </w:num>
  <w:num w:numId="7">
    <w:abstractNumId w:val="9"/>
  </w:num>
  <w:num w:numId="8">
    <w:abstractNumId w:val="1"/>
  </w:num>
  <w:num w:numId="9">
    <w:abstractNumId w:val="11"/>
  </w:num>
  <w:num w:numId="10">
    <w:abstractNumId w:val="12"/>
  </w:num>
  <w:num w:numId="11">
    <w:abstractNumId w:val="6"/>
  </w:num>
  <w:num w:numId="12">
    <w:abstractNumId w:val="4"/>
  </w:num>
  <w:num w:numId="13">
    <w:abstractNumId w:val="2"/>
  </w:num>
  <w:num w:numId="14">
    <w:abstractNumId w:val="0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NrcwMzK2MDAxNbVU0lEKTi0uzszPAykwNKgFAEJBohQtAAAA"/>
  </w:docVars>
  <w:rsids>
    <w:rsidRoot w:val="00276DEB"/>
    <w:rsid w:val="000002C9"/>
    <w:rsid w:val="00002CDE"/>
    <w:rsid w:val="00006F7E"/>
    <w:rsid w:val="00016B9F"/>
    <w:rsid w:val="0002375C"/>
    <w:rsid w:val="00030074"/>
    <w:rsid w:val="000327DF"/>
    <w:rsid w:val="000338B6"/>
    <w:rsid w:val="00034879"/>
    <w:rsid w:val="0005161D"/>
    <w:rsid w:val="00052500"/>
    <w:rsid w:val="0005561A"/>
    <w:rsid w:val="00056FC0"/>
    <w:rsid w:val="0006151F"/>
    <w:rsid w:val="00064868"/>
    <w:rsid w:val="00075883"/>
    <w:rsid w:val="00075B4D"/>
    <w:rsid w:val="00081399"/>
    <w:rsid w:val="00081951"/>
    <w:rsid w:val="000842C2"/>
    <w:rsid w:val="000903F0"/>
    <w:rsid w:val="000A6C46"/>
    <w:rsid w:val="000B32E0"/>
    <w:rsid w:val="000B6933"/>
    <w:rsid w:val="000C5551"/>
    <w:rsid w:val="000D2355"/>
    <w:rsid w:val="000D643D"/>
    <w:rsid w:val="000E0489"/>
    <w:rsid w:val="000E0604"/>
    <w:rsid w:val="000E168C"/>
    <w:rsid w:val="000E1A6F"/>
    <w:rsid w:val="000E6A34"/>
    <w:rsid w:val="000F2CEA"/>
    <w:rsid w:val="000F4B0E"/>
    <w:rsid w:val="000F5F39"/>
    <w:rsid w:val="00100398"/>
    <w:rsid w:val="001010A9"/>
    <w:rsid w:val="0010368E"/>
    <w:rsid w:val="00106AA7"/>
    <w:rsid w:val="00110C93"/>
    <w:rsid w:val="00115075"/>
    <w:rsid w:val="00117CA8"/>
    <w:rsid w:val="00121846"/>
    <w:rsid w:val="001243A0"/>
    <w:rsid w:val="00125467"/>
    <w:rsid w:val="0012714C"/>
    <w:rsid w:val="00127D82"/>
    <w:rsid w:val="00130926"/>
    <w:rsid w:val="00132831"/>
    <w:rsid w:val="00137EE3"/>
    <w:rsid w:val="00140A76"/>
    <w:rsid w:val="001516D9"/>
    <w:rsid w:val="00152140"/>
    <w:rsid w:val="001663B6"/>
    <w:rsid w:val="00166B2B"/>
    <w:rsid w:val="00166D58"/>
    <w:rsid w:val="0017187B"/>
    <w:rsid w:val="001721F4"/>
    <w:rsid w:val="00174BE7"/>
    <w:rsid w:val="00174EC2"/>
    <w:rsid w:val="00181005"/>
    <w:rsid w:val="00182840"/>
    <w:rsid w:val="00185E72"/>
    <w:rsid w:val="001861B5"/>
    <w:rsid w:val="001868A1"/>
    <w:rsid w:val="00187F6A"/>
    <w:rsid w:val="00194D44"/>
    <w:rsid w:val="00197EE1"/>
    <w:rsid w:val="001A25B0"/>
    <w:rsid w:val="001A34B7"/>
    <w:rsid w:val="001B1071"/>
    <w:rsid w:val="001B5A57"/>
    <w:rsid w:val="001B7951"/>
    <w:rsid w:val="001C76B5"/>
    <w:rsid w:val="001D4B64"/>
    <w:rsid w:val="001D6F5D"/>
    <w:rsid w:val="001E0185"/>
    <w:rsid w:val="001E2060"/>
    <w:rsid w:val="001E21C8"/>
    <w:rsid w:val="001E599C"/>
    <w:rsid w:val="001F1A8A"/>
    <w:rsid w:val="001F34F1"/>
    <w:rsid w:val="001F3AA7"/>
    <w:rsid w:val="001F6ADF"/>
    <w:rsid w:val="0020336F"/>
    <w:rsid w:val="002055A9"/>
    <w:rsid w:val="002108FD"/>
    <w:rsid w:val="00220AB8"/>
    <w:rsid w:val="00223FEB"/>
    <w:rsid w:val="00224249"/>
    <w:rsid w:val="002260F4"/>
    <w:rsid w:val="00226737"/>
    <w:rsid w:val="00232EB8"/>
    <w:rsid w:val="00234C91"/>
    <w:rsid w:val="0023512E"/>
    <w:rsid w:val="00241969"/>
    <w:rsid w:val="002460AE"/>
    <w:rsid w:val="00251767"/>
    <w:rsid w:val="002576CA"/>
    <w:rsid w:val="00264250"/>
    <w:rsid w:val="002665EB"/>
    <w:rsid w:val="0026668E"/>
    <w:rsid w:val="00271203"/>
    <w:rsid w:val="0027274C"/>
    <w:rsid w:val="00274522"/>
    <w:rsid w:val="0027585B"/>
    <w:rsid w:val="00276DEB"/>
    <w:rsid w:val="00277A60"/>
    <w:rsid w:val="00280E01"/>
    <w:rsid w:val="0028580C"/>
    <w:rsid w:val="00287DDD"/>
    <w:rsid w:val="00290271"/>
    <w:rsid w:val="0029135F"/>
    <w:rsid w:val="00293E65"/>
    <w:rsid w:val="00293EE5"/>
    <w:rsid w:val="00295FDF"/>
    <w:rsid w:val="002979E5"/>
    <w:rsid w:val="002A16C7"/>
    <w:rsid w:val="002A1F3A"/>
    <w:rsid w:val="002A51E4"/>
    <w:rsid w:val="002A732F"/>
    <w:rsid w:val="002A750F"/>
    <w:rsid w:val="002B5CB5"/>
    <w:rsid w:val="002B5DAE"/>
    <w:rsid w:val="002C2E8D"/>
    <w:rsid w:val="002C31E0"/>
    <w:rsid w:val="002D155D"/>
    <w:rsid w:val="002D3E04"/>
    <w:rsid w:val="002D4082"/>
    <w:rsid w:val="002D52E4"/>
    <w:rsid w:val="002D60A8"/>
    <w:rsid w:val="002E5A76"/>
    <w:rsid w:val="002E63EE"/>
    <w:rsid w:val="002E6673"/>
    <w:rsid w:val="002F61CC"/>
    <w:rsid w:val="00304010"/>
    <w:rsid w:val="003047F4"/>
    <w:rsid w:val="00306B32"/>
    <w:rsid w:val="003142DF"/>
    <w:rsid w:val="003145C1"/>
    <w:rsid w:val="00315320"/>
    <w:rsid w:val="003153D8"/>
    <w:rsid w:val="003242B2"/>
    <w:rsid w:val="00337E73"/>
    <w:rsid w:val="0034219C"/>
    <w:rsid w:val="003427B0"/>
    <w:rsid w:val="0034745B"/>
    <w:rsid w:val="00347EAD"/>
    <w:rsid w:val="003509D4"/>
    <w:rsid w:val="003628A3"/>
    <w:rsid w:val="00366BC5"/>
    <w:rsid w:val="003740C0"/>
    <w:rsid w:val="003777AC"/>
    <w:rsid w:val="00377901"/>
    <w:rsid w:val="00383039"/>
    <w:rsid w:val="003830B8"/>
    <w:rsid w:val="00385B1B"/>
    <w:rsid w:val="003953A8"/>
    <w:rsid w:val="003976CB"/>
    <w:rsid w:val="003A0119"/>
    <w:rsid w:val="003A3496"/>
    <w:rsid w:val="003A6D98"/>
    <w:rsid w:val="003B07F0"/>
    <w:rsid w:val="003B2F85"/>
    <w:rsid w:val="003B5BEA"/>
    <w:rsid w:val="003B64E8"/>
    <w:rsid w:val="003D0174"/>
    <w:rsid w:val="003E1BFC"/>
    <w:rsid w:val="003E49E1"/>
    <w:rsid w:val="003E5980"/>
    <w:rsid w:val="003F0C3C"/>
    <w:rsid w:val="003F4E9C"/>
    <w:rsid w:val="0040447D"/>
    <w:rsid w:val="00405AA8"/>
    <w:rsid w:val="00407ADD"/>
    <w:rsid w:val="00411482"/>
    <w:rsid w:val="00412220"/>
    <w:rsid w:val="00414E93"/>
    <w:rsid w:val="004205E2"/>
    <w:rsid w:val="00421825"/>
    <w:rsid w:val="00424A54"/>
    <w:rsid w:val="0042563A"/>
    <w:rsid w:val="00426E04"/>
    <w:rsid w:val="00430458"/>
    <w:rsid w:val="004310C6"/>
    <w:rsid w:val="00434A42"/>
    <w:rsid w:val="0044311D"/>
    <w:rsid w:val="00444587"/>
    <w:rsid w:val="00447608"/>
    <w:rsid w:val="00450518"/>
    <w:rsid w:val="00453319"/>
    <w:rsid w:val="00453B4A"/>
    <w:rsid w:val="00467ADA"/>
    <w:rsid w:val="00471121"/>
    <w:rsid w:val="00477E81"/>
    <w:rsid w:val="004842D9"/>
    <w:rsid w:val="00487FD8"/>
    <w:rsid w:val="00490CCB"/>
    <w:rsid w:val="004917E7"/>
    <w:rsid w:val="004923B2"/>
    <w:rsid w:val="00492E86"/>
    <w:rsid w:val="00493B27"/>
    <w:rsid w:val="00493BCC"/>
    <w:rsid w:val="00497915"/>
    <w:rsid w:val="00497F4E"/>
    <w:rsid w:val="004A24BC"/>
    <w:rsid w:val="004A2CC1"/>
    <w:rsid w:val="004A4A1C"/>
    <w:rsid w:val="004A4B8F"/>
    <w:rsid w:val="004A51A4"/>
    <w:rsid w:val="004B0978"/>
    <w:rsid w:val="004B18A8"/>
    <w:rsid w:val="004B5082"/>
    <w:rsid w:val="004B7884"/>
    <w:rsid w:val="004C220C"/>
    <w:rsid w:val="004C2FC2"/>
    <w:rsid w:val="004D1491"/>
    <w:rsid w:val="004D65E5"/>
    <w:rsid w:val="004D70EB"/>
    <w:rsid w:val="004E025F"/>
    <w:rsid w:val="004E030F"/>
    <w:rsid w:val="004E7807"/>
    <w:rsid w:val="004F36A3"/>
    <w:rsid w:val="00500470"/>
    <w:rsid w:val="00505409"/>
    <w:rsid w:val="005126FD"/>
    <w:rsid w:val="005238BE"/>
    <w:rsid w:val="00523BB5"/>
    <w:rsid w:val="005326A2"/>
    <w:rsid w:val="00532B35"/>
    <w:rsid w:val="005363B1"/>
    <w:rsid w:val="005363E6"/>
    <w:rsid w:val="00537B5C"/>
    <w:rsid w:val="00540884"/>
    <w:rsid w:val="0054252A"/>
    <w:rsid w:val="0054641F"/>
    <w:rsid w:val="0054755C"/>
    <w:rsid w:val="00550D91"/>
    <w:rsid w:val="00551371"/>
    <w:rsid w:val="00551AA7"/>
    <w:rsid w:val="005533C8"/>
    <w:rsid w:val="00554431"/>
    <w:rsid w:val="00560592"/>
    <w:rsid w:val="00561326"/>
    <w:rsid w:val="00572A91"/>
    <w:rsid w:val="005738E6"/>
    <w:rsid w:val="0058130D"/>
    <w:rsid w:val="005856BB"/>
    <w:rsid w:val="00586469"/>
    <w:rsid w:val="00591FEB"/>
    <w:rsid w:val="005950B7"/>
    <w:rsid w:val="005A2D33"/>
    <w:rsid w:val="005A3276"/>
    <w:rsid w:val="005A591E"/>
    <w:rsid w:val="005B1BBD"/>
    <w:rsid w:val="005B42D8"/>
    <w:rsid w:val="005C0356"/>
    <w:rsid w:val="005C672E"/>
    <w:rsid w:val="005C6D73"/>
    <w:rsid w:val="005C77EA"/>
    <w:rsid w:val="005D081C"/>
    <w:rsid w:val="005D6DD0"/>
    <w:rsid w:val="005D7E7D"/>
    <w:rsid w:val="005E1A41"/>
    <w:rsid w:val="005E35F3"/>
    <w:rsid w:val="005F1DAA"/>
    <w:rsid w:val="005F3DE1"/>
    <w:rsid w:val="005F4697"/>
    <w:rsid w:val="005F6A64"/>
    <w:rsid w:val="00600349"/>
    <w:rsid w:val="0060680C"/>
    <w:rsid w:val="00607951"/>
    <w:rsid w:val="006115CF"/>
    <w:rsid w:val="006118C9"/>
    <w:rsid w:val="00611C54"/>
    <w:rsid w:val="00615BA1"/>
    <w:rsid w:val="0062706D"/>
    <w:rsid w:val="00632328"/>
    <w:rsid w:val="006329E9"/>
    <w:rsid w:val="006351E3"/>
    <w:rsid w:val="006361FF"/>
    <w:rsid w:val="0065142E"/>
    <w:rsid w:val="00652732"/>
    <w:rsid w:val="00654BC8"/>
    <w:rsid w:val="00656B0A"/>
    <w:rsid w:val="00657747"/>
    <w:rsid w:val="00660952"/>
    <w:rsid w:val="00665E59"/>
    <w:rsid w:val="0066644B"/>
    <w:rsid w:val="00667DB8"/>
    <w:rsid w:val="00671357"/>
    <w:rsid w:val="006737D4"/>
    <w:rsid w:val="00681777"/>
    <w:rsid w:val="006941B2"/>
    <w:rsid w:val="00694EC2"/>
    <w:rsid w:val="006A146A"/>
    <w:rsid w:val="006A4431"/>
    <w:rsid w:val="006B5F25"/>
    <w:rsid w:val="006B7774"/>
    <w:rsid w:val="006C0B60"/>
    <w:rsid w:val="006C21C2"/>
    <w:rsid w:val="006C5DA9"/>
    <w:rsid w:val="006C6172"/>
    <w:rsid w:val="006C6860"/>
    <w:rsid w:val="006C70FD"/>
    <w:rsid w:val="006D1835"/>
    <w:rsid w:val="006D3465"/>
    <w:rsid w:val="006D3A86"/>
    <w:rsid w:val="006D5611"/>
    <w:rsid w:val="006D5D14"/>
    <w:rsid w:val="006D6067"/>
    <w:rsid w:val="006D6AB7"/>
    <w:rsid w:val="006E0848"/>
    <w:rsid w:val="006E3474"/>
    <w:rsid w:val="006E633A"/>
    <w:rsid w:val="006E7D32"/>
    <w:rsid w:val="006F5D18"/>
    <w:rsid w:val="006F5E33"/>
    <w:rsid w:val="006F7AD0"/>
    <w:rsid w:val="007000EC"/>
    <w:rsid w:val="00700ACC"/>
    <w:rsid w:val="00704B96"/>
    <w:rsid w:val="00714336"/>
    <w:rsid w:val="00716128"/>
    <w:rsid w:val="00724288"/>
    <w:rsid w:val="00724848"/>
    <w:rsid w:val="007259BC"/>
    <w:rsid w:val="00726774"/>
    <w:rsid w:val="007436DA"/>
    <w:rsid w:val="00752D47"/>
    <w:rsid w:val="007575ED"/>
    <w:rsid w:val="0076158A"/>
    <w:rsid w:val="00763A5E"/>
    <w:rsid w:val="00765016"/>
    <w:rsid w:val="00765749"/>
    <w:rsid w:val="00770176"/>
    <w:rsid w:val="00771F55"/>
    <w:rsid w:val="00772733"/>
    <w:rsid w:val="007760DF"/>
    <w:rsid w:val="007823C3"/>
    <w:rsid w:val="00783479"/>
    <w:rsid w:val="00793BB1"/>
    <w:rsid w:val="00795A9A"/>
    <w:rsid w:val="007A72C6"/>
    <w:rsid w:val="007B08A4"/>
    <w:rsid w:val="007B1725"/>
    <w:rsid w:val="007B386F"/>
    <w:rsid w:val="007B5865"/>
    <w:rsid w:val="007B6449"/>
    <w:rsid w:val="007C6363"/>
    <w:rsid w:val="007D2CAA"/>
    <w:rsid w:val="007D5B00"/>
    <w:rsid w:val="007D5EA9"/>
    <w:rsid w:val="007D7B23"/>
    <w:rsid w:val="007E06DB"/>
    <w:rsid w:val="007E1850"/>
    <w:rsid w:val="007E2BA6"/>
    <w:rsid w:val="007F1AF7"/>
    <w:rsid w:val="007F2987"/>
    <w:rsid w:val="0080355B"/>
    <w:rsid w:val="00803626"/>
    <w:rsid w:val="00804317"/>
    <w:rsid w:val="008126C9"/>
    <w:rsid w:val="008126FD"/>
    <w:rsid w:val="008171F9"/>
    <w:rsid w:val="00817254"/>
    <w:rsid w:val="008327A0"/>
    <w:rsid w:val="00834832"/>
    <w:rsid w:val="00840B63"/>
    <w:rsid w:val="008429E7"/>
    <w:rsid w:val="00845F49"/>
    <w:rsid w:val="00850396"/>
    <w:rsid w:val="0085505D"/>
    <w:rsid w:val="00862432"/>
    <w:rsid w:val="00864D9E"/>
    <w:rsid w:val="008652D9"/>
    <w:rsid w:val="00870A4C"/>
    <w:rsid w:val="00871EEE"/>
    <w:rsid w:val="008729BC"/>
    <w:rsid w:val="00876058"/>
    <w:rsid w:val="00876FEB"/>
    <w:rsid w:val="008772CC"/>
    <w:rsid w:val="00881656"/>
    <w:rsid w:val="008933D7"/>
    <w:rsid w:val="00895E57"/>
    <w:rsid w:val="008A05DD"/>
    <w:rsid w:val="008A60EB"/>
    <w:rsid w:val="008B08B0"/>
    <w:rsid w:val="008B106F"/>
    <w:rsid w:val="008B3705"/>
    <w:rsid w:val="008B55D6"/>
    <w:rsid w:val="008B69B7"/>
    <w:rsid w:val="008C1FCB"/>
    <w:rsid w:val="008C2918"/>
    <w:rsid w:val="008C297F"/>
    <w:rsid w:val="008C3A04"/>
    <w:rsid w:val="008D3CCF"/>
    <w:rsid w:val="008D511E"/>
    <w:rsid w:val="008D5371"/>
    <w:rsid w:val="008D6AAC"/>
    <w:rsid w:val="008E1A8A"/>
    <w:rsid w:val="008E515C"/>
    <w:rsid w:val="008E5282"/>
    <w:rsid w:val="008E6424"/>
    <w:rsid w:val="008E72EE"/>
    <w:rsid w:val="008F1371"/>
    <w:rsid w:val="008F631E"/>
    <w:rsid w:val="008F727D"/>
    <w:rsid w:val="009004D8"/>
    <w:rsid w:val="00900CA3"/>
    <w:rsid w:val="00902CF4"/>
    <w:rsid w:val="00910932"/>
    <w:rsid w:val="00914D85"/>
    <w:rsid w:val="009151C6"/>
    <w:rsid w:val="0091666B"/>
    <w:rsid w:val="00917C35"/>
    <w:rsid w:val="00920055"/>
    <w:rsid w:val="009243D3"/>
    <w:rsid w:val="009251D1"/>
    <w:rsid w:val="00927FD2"/>
    <w:rsid w:val="00931469"/>
    <w:rsid w:val="00933DA0"/>
    <w:rsid w:val="00935B4F"/>
    <w:rsid w:val="00936EDA"/>
    <w:rsid w:val="00944297"/>
    <w:rsid w:val="00952846"/>
    <w:rsid w:val="00954641"/>
    <w:rsid w:val="009551F6"/>
    <w:rsid w:val="00955CB1"/>
    <w:rsid w:val="009568CF"/>
    <w:rsid w:val="00961D2D"/>
    <w:rsid w:val="009647D5"/>
    <w:rsid w:val="00965916"/>
    <w:rsid w:val="009734A3"/>
    <w:rsid w:val="00974ADF"/>
    <w:rsid w:val="009767BA"/>
    <w:rsid w:val="00977189"/>
    <w:rsid w:val="00980C86"/>
    <w:rsid w:val="009818A6"/>
    <w:rsid w:val="009844AC"/>
    <w:rsid w:val="0098566A"/>
    <w:rsid w:val="00985874"/>
    <w:rsid w:val="00991C2C"/>
    <w:rsid w:val="00993B53"/>
    <w:rsid w:val="00997BA2"/>
    <w:rsid w:val="009A1936"/>
    <w:rsid w:val="009A2E04"/>
    <w:rsid w:val="009A5C5D"/>
    <w:rsid w:val="009B18B3"/>
    <w:rsid w:val="009B424A"/>
    <w:rsid w:val="009B45EE"/>
    <w:rsid w:val="009B53A2"/>
    <w:rsid w:val="009B55EC"/>
    <w:rsid w:val="009B720E"/>
    <w:rsid w:val="009C1753"/>
    <w:rsid w:val="009C55DE"/>
    <w:rsid w:val="009D00F3"/>
    <w:rsid w:val="009D1AF0"/>
    <w:rsid w:val="009D6A96"/>
    <w:rsid w:val="009F33BD"/>
    <w:rsid w:val="009F3CA3"/>
    <w:rsid w:val="009F750A"/>
    <w:rsid w:val="00A02916"/>
    <w:rsid w:val="00A0404B"/>
    <w:rsid w:val="00A059B9"/>
    <w:rsid w:val="00A07A12"/>
    <w:rsid w:val="00A1000B"/>
    <w:rsid w:val="00A10355"/>
    <w:rsid w:val="00A11E8E"/>
    <w:rsid w:val="00A15D05"/>
    <w:rsid w:val="00A164DD"/>
    <w:rsid w:val="00A22C6A"/>
    <w:rsid w:val="00A25CD1"/>
    <w:rsid w:val="00A329FB"/>
    <w:rsid w:val="00A4146D"/>
    <w:rsid w:val="00A4760E"/>
    <w:rsid w:val="00A51E0C"/>
    <w:rsid w:val="00A53B1E"/>
    <w:rsid w:val="00A53CAE"/>
    <w:rsid w:val="00A547D6"/>
    <w:rsid w:val="00A57733"/>
    <w:rsid w:val="00A57832"/>
    <w:rsid w:val="00A57D23"/>
    <w:rsid w:val="00A63592"/>
    <w:rsid w:val="00A63FA4"/>
    <w:rsid w:val="00A6514D"/>
    <w:rsid w:val="00A67C06"/>
    <w:rsid w:val="00A72F89"/>
    <w:rsid w:val="00A76184"/>
    <w:rsid w:val="00A80CB3"/>
    <w:rsid w:val="00A817FF"/>
    <w:rsid w:val="00A86C84"/>
    <w:rsid w:val="00A90B07"/>
    <w:rsid w:val="00A95215"/>
    <w:rsid w:val="00AA1A02"/>
    <w:rsid w:val="00AA403D"/>
    <w:rsid w:val="00AA42BA"/>
    <w:rsid w:val="00AB1B01"/>
    <w:rsid w:val="00AB2078"/>
    <w:rsid w:val="00AB7E03"/>
    <w:rsid w:val="00AC1945"/>
    <w:rsid w:val="00AC1BB3"/>
    <w:rsid w:val="00AC4576"/>
    <w:rsid w:val="00AC7D70"/>
    <w:rsid w:val="00AD23F9"/>
    <w:rsid w:val="00AD2424"/>
    <w:rsid w:val="00AD26A7"/>
    <w:rsid w:val="00AD3939"/>
    <w:rsid w:val="00AE25CA"/>
    <w:rsid w:val="00AE5039"/>
    <w:rsid w:val="00AE58E5"/>
    <w:rsid w:val="00AE5BE5"/>
    <w:rsid w:val="00AF4408"/>
    <w:rsid w:val="00AF7DC1"/>
    <w:rsid w:val="00B021FB"/>
    <w:rsid w:val="00B02F3B"/>
    <w:rsid w:val="00B065B8"/>
    <w:rsid w:val="00B066EF"/>
    <w:rsid w:val="00B1293C"/>
    <w:rsid w:val="00B21CE4"/>
    <w:rsid w:val="00B22C93"/>
    <w:rsid w:val="00B25865"/>
    <w:rsid w:val="00B30866"/>
    <w:rsid w:val="00B33256"/>
    <w:rsid w:val="00B3505A"/>
    <w:rsid w:val="00B37C4A"/>
    <w:rsid w:val="00B424AB"/>
    <w:rsid w:val="00B46F0F"/>
    <w:rsid w:val="00B47457"/>
    <w:rsid w:val="00B52293"/>
    <w:rsid w:val="00B535DA"/>
    <w:rsid w:val="00B625F9"/>
    <w:rsid w:val="00B62B86"/>
    <w:rsid w:val="00B64E4E"/>
    <w:rsid w:val="00B65128"/>
    <w:rsid w:val="00B7567A"/>
    <w:rsid w:val="00B90CB5"/>
    <w:rsid w:val="00B91424"/>
    <w:rsid w:val="00B95940"/>
    <w:rsid w:val="00BA1B11"/>
    <w:rsid w:val="00BA64CC"/>
    <w:rsid w:val="00BB20F0"/>
    <w:rsid w:val="00BB5210"/>
    <w:rsid w:val="00BC11BC"/>
    <w:rsid w:val="00BC27F5"/>
    <w:rsid w:val="00BC5D98"/>
    <w:rsid w:val="00BD72CC"/>
    <w:rsid w:val="00BE08DB"/>
    <w:rsid w:val="00BE319F"/>
    <w:rsid w:val="00BE587B"/>
    <w:rsid w:val="00BF233F"/>
    <w:rsid w:val="00BF3D52"/>
    <w:rsid w:val="00BF5BFB"/>
    <w:rsid w:val="00C00328"/>
    <w:rsid w:val="00C031DF"/>
    <w:rsid w:val="00C10E58"/>
    <w:rsid w:val="00C12069"/>
    <w:rsid w:val="00C12F12"/>
    <w:rsid w:val="00C17E2C"/>
    <w:rsid w:val="00C23A16"/>
    <w:rsid w:val="00C31AD8"/>
    <w:rsid w:val="00C37B92"/>
    <w:rsid w:val="00C41E4A"/>
    <w:rsid w:val="00C421FB"/>
    <w:rsid w:val="00C501EB"/>
    <w:rsid w:val="00C50FCD"/>
    <w:rsid w:val="00C51E84"/>
    <w:rsid w:val="00C54EB7"/>
    <w:rsid w:val="00C55128"/>
    <w:rsid w:val="00C55A13"/>
    <w:rsid w:val="00C565CB"/>
    <w:rsid w:val="00C63B07"/>
    <w:rsid w:val="00C65BF0"/>
    <w:rsid w:val="00C70B26"/>
    <w:rsid w:val="00C75E48"/>
    <w:rsid w:val="00C81DCD"/>
    <w:rsid w:val="00C85BC0"/>
    <w:rsid w:val="00C9489D"/>
    <w:rsid w:val="00CA1A00"/>
    <w:rsid w:val="00CA242B"/>
    <w:rsid w:val="00CA456A"/>
    <w:rsid w:val="00CA5849"/>
    <w:rsid w:val="00CA5927"/>
    <w:rsid w:val="00CA5FFD"/>
    <w:rsid w:val="00CB452E"/>
    <w:rsid w:val="00CC025B"/>
    <w:rsid w:val="00CC07EC"/>
    <w:rsid w:val="00CC3AC7"/>
    <w:rsid w:val="00CC7CF9"/>
    <w:rsid w:val="00CD140F"/>
    <w:rsid w:val="00CE02D2"/>
    <w:rsid w:val="00CE1405"/>
    <w:rsid w:val="00CE40E6"/>
    <w:rsid w:val="00CE73FF"/>
    <w:rsid w:val="00CF243C"/>
    <w:rsid w:val="00CF40F9"/>
    <w:rsid w:val="00CF447A"/>
    <w:rsid w:val="00CF48D2"/>
    <w:rsid w:val="00CF648A"/>
    <w:rsid w:val="00D03E7C"/>
    <w:rsid w:val="00D062AE"/>
    <w:rsid w:val="00D107FE"/>
    <w:rsid w:val="00D10F1F"/>
    <w:rsid w:val="00D23A2A"/>
    <w:rsid w:val="00D3448B"/>
    <w:rsid w:val="00D34824"/>
    <w:rsid w:val="00D35825"/>
    <w:rsid w:val="00D3794F"/>
    <w:rsid w:val="00D42CFF"/>
    <w:rsid w:val="00D504EC"/>
    <w:rsid w:val="00D526A0"/>
    <w:rsid w:val="00D53C96"/>
    <w:rsid w:val="00D56A86"/>
    <w:rsid w:val="00D7213C"/>
    <w:rsid w:val="00D86C19"/>
    <w:rsid w:val="00D87A28"/>
    <w:rsid w:val="00D939FC"/>
    <w:rsid w:val="00D9762C"/>
    <w:rsid w:val="00DA779D"/>
    <w:rsid w:val="00DB12EA"/>
    <w:rsid w:val="00DD00FE"/>
    <w:rsid w:val="00DD50D9"/>
    <w:rsid w:val="00DF3AFF"/>
    <w:rsid w:val="00DF670B"/>
    <w:rsid w:val="00DF6A71"/>
    <w:rsid w:val="00E00680"/>
    <w:rsid w:val="00E02C3A"/>
    <w:rsid w:val="00E0322A"/>
    <w:rsid w:val="00E03724"/>
    <w:rsid w:val="00E05D6F"/>
    <w:rsid w:val="00E12CF1"/>
    <w:rsid w:val="00E133A6"/>
    <w:rsid w:val="00E1579F"/>
    <w:rsid w:val="00E2025D"/>
    <w:rsid w:val="00E23E5D"/>
    <w:rsid w:val="00E2664C"/>
    <w:rsid w:val="00E26DF6"/>
    <w:rsid w:val="00E3068C"/>
    <w:rsid w:val="00E32595"/>
    <w:rsid w:val="00E3306E"/>
    <w:rsid w:val="00E40202"/>
    <w:rsid w:val="00E44618"/>
    <w:rsid w:val="00E47829"/>
    <w:rsid w:val="00E5080F"/>
    <w:rsid w:val="00E54610"/>
    <w:rsid w:val="00E54D52"/>
    <w:rsid w:val="00E55967"/>
    <w:rsid w:val="00E55CD7"/>
    <w:rsid w:val="00E66E09"/>
    <w:rsid w:val="00E71573"/>
    <w:rsid w:val="00E730C8"/>
    <w:rsid w:val="00E74E9B"/>
    <w:rsid w:val="00E8054C"/>
    <w:rsid w:val="00E8109B"/>
    <w:rsid w:val="00E828F1"/>
    <w:rsid w:val="00E84807"/>
    <w:rsid w:val="00E93EA0"/>
    <w:rsid w:val="00E96E2F"/>
    <w:rsid w:val="00EA20C8"/>
    <w:rsid w:val="00EA6E0A"/>
    <w:rsid w:val="00EA6EED"/>
    <w:rsid w:val="00EA735F"/>
    <w:rsid w:val="00EA7478"/>
    <w:rsid w:val="00EB0EDA"/>
    <w:rsid w:val="00EB2E21"/>
    <w:rsid w:val="00EB2EE2"/>
    <w:rsid w:val="00EB7ADF"/>
    <w:rsid w:val="00EC23CD"/>
    <w:rsid w:val="00EC31A0"/>
    <w:rsid w:val="00EC5783"/>
    <w:rsid w:val="00EC61BC"/>
    <w:rsid w:val="00EE4235"/>
    <w:rsid w:val="00EF0124"/>
    <w:rsid w:val="00EF33A8"/>
    <w:rsid w:val="00EF4A12"/>
    <w:rsid w:val="00EF7953"/>
    <w:rsid w:val="00EF7F74"/>
    <w:rsid w:val="00F01726"/>
    <w:rsid w:val="00F01E5C"/>
    <w:rsid w:val="00F054E5"/>
    <w:rsid w:val="00F078A0"/>
    <w:rsid w:val="00F10AF5"/>
    <w:rsid w:val="00F11B39"/>
    <w:rsid w:val="00F12D1C"/>
    <w:rsid w:val="00F137DB"/>
    <w:rsid w:val="00F21724"/>
    <w:rsid w:val="00F22A59"/>
    <w:rsid w:val="00F22EC3"/>
    <w:rsid w:val="00F25408"/>
    <w:rsid w:val="00F27B82"/>
    <w:rsid w:val="00F30181"/>
    <w:rsid w:val="00F3068F"/>
    <w:rsid w:val="00F32505"/>
    <w:rsid w:val="00F37317"/>
    <w:rsid w:val="00F37AF6"/>
    <w:rsid w:val="00F417A7"/>
    <w:rsid w:val="00F4456D"/>
    <w:rsid w:val="00F467D6"/>
    <w:rsid w:val="00F47BB1"/>
    <w:rsid w:val="00F521E9"/>
    <w:rsid w:val="00F55874"/>
    <w:rsid w:val="00F55945"/>
    <w:rsid w:val="00F63485"/>
    <w:rsid w:val="00F65B78"/>
    <w:rsid w:val="00F705FB"/>
    <w:rsid w:val="00F712BC"/>
    <w:rsid w:val="00F71D3A"/>
    <w:rsid w:val="00F72FD6"/>
    <w:rsid w:val="00F7539D"/>
    <w:rsid w:val="00F80622"/>
    <w:rsid w:val="00F80ABA"/>
    <w:rsid w:val="00F81D75"/>
    <w:rsid w:val="00F838CE"/>
    <w:rsid w:val="00F84F7E"/>
    <w:rsid w:val="00F879DC"/>
    <w:rsid w:val="00F9017F"/>
    <w:rsid w:val="00F96E8B"/>
    <w:rsid w:val="00FA1C5E"/>
    <w:rsid w:val="00FA4440"/>
    <w:rsid w:val="00FB0609"/>
    <w:rsid w:val="00FB102A"/>
    <w:rsid w:val="00FB2FD8"/>
    <w:rsid w:val="00FC2B63"/>
    <w:rsid w:val="00FD4F9C"/>
    <w:rsid w:val="00FD5A05"/>
    <w:rsid w:val="00FD6656"/>
    <w:rsid w:val="00FE2D2F"/>
    <w:rsid w:val="00FE2EC0"/>
    <w:rsid w:val="00FE3E0C"/>
    <w:rsid w:val="00FE5F34"/>
    <w:rsid w:val="00FF1977"/>
    <w:rsid w:val="00FF4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42B048"/>
  <w15:chartTrackingRefBased/>
  <w15:docId w15:val="{B5D16807-DDA1-480B-9811-9107A4AB6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30C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1F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0A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64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4DD"/>
  </w:style>
  <w:style w:type="paragraph" w:styleId="Footer">
    <w:name w:val="footer"/>
    <w:basedOn w:val="Normal"/>
    <w:link w:val="FooterChar"/>
    <w:uiPriority w:val="99"/>
    <w:unhideWhenUsed/>
    <w:rsid w:val="00A164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4DD"/>
  </w:style>
  <w:style w:type="paragraph" w:styleId="NormalWeb">
    <w:name w:val="Normal (Web)"/>
    <w:basedOn w:val="Normal"/>
    <w:uiPriority w:val="99"/>
    <w:semiHidden/>
    <w:unhideWhenUsed/>
    <w:rsid w:val="009844AC"/>
    <w:rPr>
      <w:rFonts w:ascii="Times New Roman" w:hAnsi="Times New Roman" w:cs="Times New Roman"/>
      <w:sz w:val="24"/>
      <w:szCs w:val="24"/>
    </w:rPr>
  </w:style>
  <w:style w:type="paragraph" w:customStyle="1" w:styleId="DecimalAligned">
    <w:name w:val="Decimal Aligned"/>
    <w:basedOn w:val="Normal"/>
    <w:uiPriority w:val="40"/>
    <w:qFormat/>
    <w:rsid w:val="00F25408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F25408"/>
    <w:pPr>
      <w:spacing w:after="0" w:line="240" w:lineRule="auto"/>
    </w:pPr>
    <w:rPr>
      <w:rFonts w:eastAsiaTheme="minorEastAsia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25408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F25408"/>
    <w:rPr>
      <w:i/>
      <w:iCs/>
    </w:rPr>
  </w:style>
  <w:style w:type="table" w:styleId="MediumShading2-Accent5">
    <w:name w:val="Medium Shading 2 Accent 5"/>
    <w:basedOn w:val="TableNormal"/>
    <w:uiPriority w:val="64"/>
    <w:rsid w:val="00F25408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CE40E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40E6"/>
    <w:rPr>
      <w:color w:val="605E5C"/>
      <w:shd w:val="clear" w:color="auto" w:fill="E1DFDD"/>
    </w:rPr>
  </w:style>
  <w:style w:type="table" w:styleId="ListTable4-Accent6">
    <w:name w:val="List Table 4 Accent 6"/>
    <w:basedOn w:val="TableNormal"/>
    <w:uiPriority w:val="49"/>
    <w:rsid w:val="0072484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-Accent3">
    <w:name w:val="List Table 3 Accent 3"/>
    <w:basedOn w:val="TableNormal"/>
    <w:uiPriority w:val="48"/>
    <w:rsid w:val="00870A4C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648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0F2CE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3">
    <w:name w:val="List Table 4 Accent 3"/>
    <w:basedOn w:val="TableNormal"/>
    <w:uiPriority w:val="49"/>
    <w:rsid w:val="0012184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467AD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421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1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9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14F73-8D6D-4C5B-A839-414BA52AD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723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onterrosa</dc:creator>
  <cp:keywords/>
  <dc:description/>
  <cp:lastModifiedBy>Sultan Khaled Zaki</cp:lastModifiedBy>
  <cp:revision>2</cp:revision>
  <dcterms:created xsi:type="dcterms:W3CDTF">2021-10-16T16:16:00Z</dcterms:created>
  <dcterms:modified xsi:type="dcterms:W3CDTF">2021-10-16T16:16:00Z</dcterms:modified>
</cp:coreProperties>
</file>